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FE8C86" w14:textId="7DD29BF6" w:rsidR="00EE52F0" w:rsidRDefault="00D74E03" w:rsidP="00D52512">
      <w:pPr>
        <w:spacing w:after="0" w:line="240" w:lineRule="auto"/>
        <w:jc w:val="center"/>
        <w:rPr>
          <w:rFonts w:ascii="Calibri" w:hAnsi="Calibri" w:cs="Calibri"/>
          <w:i/>
          <w:sz w:val="24"/>
          <w:szCs w:val="24"/>
        </w:rPr>
      </w:pPr>
      <w:r w:rsidRPr="00985929">
        <w:rPr>
          <w:rFonts w:ascii="Calibri" w:hAnsi="Calibri" w:cs="Calibri"/>
          <w:i/>
          <w:sz w:val="24"/>
          <w:szCs w:val="24"/>
        </w:rPr>
        <w:t>To ensure accessibility i</w:t>
      </w:r>
      <w:r w:rsidR="00EE52F0" w:rsidRPr="00985929">
        <w:rPr>
          <w:rFonts w:ascii="Calibri" w:hAnsi="Calibri" w:cs="Calibri"/>
          <w:i/>
          <w:sz w:val="24"/>
          <w:szCs w:val="24"/>
        </w:rPr>
        <w:t xml:space="preserve">n accordance with the Americans with Disabilities Act (ADA), </w:t>
      </w:r>
      <w:r w:rsidR="003978F2">
        <w:rPr>
          <w:rFonts w:ascii="Calibri" w:hAnsi="Calibri" w:cs="Calibri"/>
          <w:i/>
          <w:sz w:val="24"/>
          <w:szCs w:val="24"/>
        </w:rPr>
        <w:br/>
      </w:r>
      <w:r w:rsidR="00EE52F0" w:rsidRPr="00985929">
        <w:rPr>
          <w:rFonts w:ascii="Calibri" w:hAnsi="Calibri" w:cs="Calibri"/>
          <w:i/>
          <w:sz w:val="24"/>
          <w:szCs w:val="24"/>
        </w:rPr>
        <w:t>please use the down arrow key to navigate this tool.</w:t>
      </w:r>
    </w:p>
    <w:p w14:paraId="13B61A37" w14:textId="77777777" w:rsidR="00D52512" w:rsidRPr="00985929" w:rsidRDefault="00D52512" w:rsidP="00D52512">
      <w:pPr>
        <w:spacing w:after="0" w:line="240" w:lineRule="auto"/>
        <w:jc w:val="center"/>
        <w:rPr>
          <w:rFonts w:ascii="Calibri" w:hAnsi="Calibri" w:cs="Calibri"/>
          <w:i/>
          <w:sz w:val="24"/>
          <w:szCs w:val="24"/>
        </w:rPr>
      </w:pPr>
    </w:p>
    <w:tbl>
      <w:tblPr>
        <w:tblStyle w:val="TableGrid"/>
        <w:tblW w:w="540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20" w:firstRow="1" w:lastRow="0" w:firstColumn="0" w:lastColumn="0" w:noHBand="1" w:noVBand="1"/>
        <w:tblCaption w:val="demographic data table"/>
        <w:tblDescription w:val="table it fill in with teacher name, school and date. To navigate the tool use the down arrow key. "/>
      </w:tblPr>
      <w:tblGrid>
        <w:gridCol w:w="5849"/>
        <w:gridCol w:w="5039"/>
      </w:tblGrid>
      <w:tr w:rsidR="00D070E4" w:rsidRPr="00985929" w14:paraId="24478E49" w14:textId="77777777" w:rsidTr="00FB5CAD">
        <w:trPr>
          <w:trHeight w:val="398"/>
          <w:tblHeader/>
        </w:trPr>
        <w:tc>
          <w:tcPr>
            <w:tcW w:w="2686" w:type="pct"/>
          </w:tcPr>
          <w:p w14:paraId="1761C50D" w14:textId="0DF0CB78" w:rsidR="00D070E4" w:rsidRPr="00985929" w:rsidRDefault="00D11563" w:rsidP="00D52512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Educator</w:t>
            </w:r>
            <w:r w:rsidR="009636F2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D070E4" w:rsidRPr="00985929">
              <w:rPr>
                <w:rFonts w:ascii="Calibri" w:hAnsi="Calibri" w:cs="Calibri"/>
                <w:sz w:val="24"/>
                <w:szCs w:val="24"/>
              </w:rPr>
              <w:t xml:space="preserve">Name: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alias w:val="Educator"/>
                <w:tag w:val="Demographic Information "/>
                <w:id w:val="677005828"/>
                <w:placeholder>
                  <w:docPart w:val="2E4BCC7B09FC4BEE97C06B03BE5A790F"/>
                </w:placeholder>
                <w:showingPlcHdr/>
              </w:sdtPr>
              <w:sdtEndPr/>
              <w:sdtContent>
                <w:permStart w:id="792921946" w:edGrp="everyone"/>
                <w:r w:rsidR="00D070E4"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  <w:permEnd w:id="792921946"/>
              </w:sdtContent>
            </w:sdt>
          </w:p>
        </w:tc>
        <w:tc>
          <w:tcPr>
            <w:tcW w:w="2314" w:type="pct"/>
          </w:tcPr>
          <w:p w14:paraId="1CD14B6E" w14:textId="77777777" w:rsidR="00D070E4" w:rsidRPr="00985929" w:rsidRDefault="00D070E4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School Name:</w:t>
            </w:r>
            <w:r w:rsidR="00E310A3" w:rsidRPr="00985929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alias w:val="School Name"/>
                <w:tag w:val="Demographic Information "/>
                <w:id w:val="-1280245261"/>
                <w:placeholder>
                  <w:docPart w:val="2E4BCC7B09FC4BEE97C06B03BE5A790F"/>
                </w:placeholder>
                <w:showingPlcHdr/>
              </w:sdtPr>
              <w:sdtEndPr/>
              <w:sdtContent>
                <w:permStart w:id="1968327954" w:edGrp="everyone"/>
                <w:r w:rsidR="0024758A"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  <w:permEnd w:id="1968327954"/>
              </w:sdtContent>
            </w:sdt>
          </w:p>
        </w:tc>
      </w:tr>
      <w:tr w:rsidR="00D070E4" w:rsidRPr="00985929" w14:paraId="19DB09F7" w14:textId="77777777" w:rsidTr="00FB5CAD">
        <w:trPr>
          <w:trHeight w:val="398"/>
          <w:tblHeader/>
        </w:trPr>
        <w:tc>
          <w:tcPr>
            <w:tcW w:w="2686" w:type="pct"/>
          </w:tcPr>
          <w:p w14:paraId="682A3965" w14:textId="77777777" w:rsidR="00D070E4" w:rsidRPr="00985929" w:rsidRDefault="00D070E4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Evaluator:</w:t>
            </w:r>
            <w:r w:rsidR="00E310A3" w:rsidRPr="00985929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alias w:val="Evaluator"/>
                <w:tag w:val="Demographic Information "/>
                <w:id w:val="694820839"/>
                <w:placeholder>
                  <w:docPart w:val="2E4BCC7B09FC4BEE97C06B03BE5A790F"/>
                </w:placeholder>
                <w:showingPlcHdr/>
              </w:sdtPr>
              <w:sdtEndPr/>
              <w:sdtContent>
                <w:permStart w:id="1641819254" w:edGrp="everyone"/>
                <w:r w:rsidR="0024758A"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  <w:permEnd w:id="1641819254"/>
              </w:sdtContent>
            </w:sdt>
          </w:p>
        </w:tc>
        <w:tc>
          <w:tcPr>
            <w:tcW w:w="2314" w:type="pct"/>
          </w:tcPr>
          <w:p w14:paraId="36E8BE58" w14:textId="77777777" w:rsidR="00D070E4" w:rsidRPr="00985929" w:rsidRDefault="00D070E4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Date:</w:t>
            </w:r>
            <w:r w:rsidR="00E310A3" w:rsidRPr="00985929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alias w:val="Date"/>
                <w:tag w:val="Demographic Information "/>
                <w:id w:val="-901453761"/>
                <w:placeholder>
                  <w:docPart w:val="2E4BCC7B09FC4BEE97C06B03BE5A790F"/>
                </w:placeholder>
                <w:showingPlcHdr/>
              </w:sdtPr>
              <w:sdtEndPr/>
              <w:sdtContent>
                <w:permStart w:id="38145237" w:edGrp="everyone"/>
                <w:r w:rsidR="0024758A"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  <w:permEnd w:id="38145237"/>
              </w:sdtContent>
            </w:sdt>
          </w:p>
        </w:tc>
      </w:tr>
    </w:tbl>
    <w:p w14:paraId="6055BE09" w14:textId="77777777" w:rsidR="00D52512" w:rsidRDefault="00D52512" w:rsidP="00D52512">
      <w:pPr>
        <w:spacing w:after="0" w:line="240" w:lineRule="auto"/>
        <w:rPr>
          <w:rFonts w:ascii="Calibri" w:hAnsi="Calibri" w:cs="Calibri"/>
          <w:bCs/>
          <w:sz w:val="24"/>
          <w:szCs w:val="24"/>
        </w:rPr>
      </w:pPr>
    </w:p>
    <w:p w14:paraId="031A13F6" w14:textId="1097B87B" w:rsidR="00CA64A9" w:rsidRPr="00985929" w:rsidRDefault="00CA64A9" w:rsidP="00D52512">
      <w:pPr>
        <w:spacing w:after="0" w:line="240" w:lineRule="auto"/>
        <w:rPr>
          <w:rFonts w:ascii="Calibri" w:hAnsi="Calibri" w:cs="Calibri"/>
          <w:sz w:val="24"/>
          <w:szCs w:val="24"/>
        </w:rPr>
      </w:pPr>
      <w:r w:rsidRPr="00985929">
        <w:rPr>
          <w:rFonts w:ascii="Calibri" w:hAnsi="Calibri" w:cs="Calibri"/>
          <w:bCs/>
          <w:sz w:val="24"/>
          <w:szCs w:val="24"/>
        </w:rPr>
        <w:t xml:space="preserve">The </w:t>
      </w:r>
      <w:r w:rsidRPr="00985929">
        <w:rPr>
          <w:rFonts w:ascii="Calibri" w:hAnsi="Calibri" w:cs="Calibri"/>
          <w:sz w:val="24"/>
          <w:szCs w:val="24"/>
        </w:rPr>
        <w:t xml:space="preserve">educator uses the Standards and Indicators rubric and levels of performance to </w:t>
      </w:r>
      <w:r w:rsidRPr="00985929">
        <w:rPr>
          <w:rFonts w:ascii="Calibri" w:hAnsi="Calibri" w:cs="Calibri"/>
          <w:bCs/>
          <w:sz w:val="24"/>
          <w:szCs w:val="24"/>
        </w:rPr>
        <w:t xml:space="preserve">reflect on practice and identify strengths and areas for growth/improvement based on supporting evidence. Information from this tool is discussed and utilized to inform the development of </w:t>
      </w:r>
      <w:r w:rsidR="00A8405E">
        <w:rPr>
          <w:rFonts w:ascii="Calibri" w:hAnsi="Calibri" w:cs="Calibri"/>
          <w:bCs/>
          <w:sz w:val="24"/>
          <w:szCs w:val="24"/>
        </w:rPr>
        <w:t>at least one</w:t>
      </w:r>
      <w:r w:rsidRPr="00985929">
        <w:rPr>
          <w:rFonts w:ascii="Calibri" w:hAnsi="Calibri" w:cs="Calibri"/>
          <w:bCs/>
          <w:sz w:val="24"/>
          <w:szCs w:val="24"/>
        </w:rPr>
        <w:t xml:space="preserve"> Professional Practice Goal (PPG) on the Goal Setting and Planning Tool document.</w:t>
      </w:r>
      <w:r w:rsidRPr="00985929">
        <w:rPr>
          <w:rFonts w:ascii="Calibri" w:hAnsi="Calibri" w:cs="Calibri"/>
          <w:sz w:val="24"/>
          <w:szCs w:val="24"/>
        </w:rPr>
        <w:t xml:space="preserve">  </w:t>
      </w:r>
    </w:p>
    <w:p w14:paraId="36CD0C10" w14:textId="77777777" w:rsidR="00D52512" w:rsidRDefault="00D52512" w:rsidP="00D52512">
      <w:pPr>
        <w:spacing w:after="0" w:line="240" w:lineRule="auto"/>
        <w:jc w:val="center"/>
        <w:rPr>
          <w:b/>
          <w:bCs/>
          <w:color w:val="365F91" w:themeColor="accent1" w:themeShade="BF"/>
          <w:sz w:val="24"/>
          <w:szCs w:val="24"/>
        </w:rPr>
      </w:pPr>
    </w:p>
    <w:p w14:paraId="1A7C85EF" w14:textId="432FB7CF" w:rsidR="00D070E4" w:rsidRPr="005C618F" w:rsidRDefault="00AD5E69" w:rsidP="00D52512">
      <w:pPr>
        <w:spacing w:after="0" w:line="240" w:lineRule="auto"/>
        <w:jc w:val="center"/>
        <w:rPr>
          <w:b/>
          <w:bCs/>
          <w:color w:val="365F91" w:themeColor="accent1" w:themeShade="BF"/>
          <w:sz w:val="24"/>
          <w:szCs w:val="24"/>
        </w:rPr>
      </w:pPr>
      <w:r>
        <w:rPr>
          <w:b/>
          <w:bCs/>
          <w:color w:val="365F91" w:themeColor="accent1" w:themeShade="BF"/>
          <w:sz w:val="24"/>
          <w:szCs w:val="24"/>
        </w:rPr>
        <w:t xml:space="preserve">Professional </w:t>
      </w:r>
      <w:r w:rsidR="00D070E4" w:rsidRPr="005C618F">
        <w:rPr>
          <w:b/>
          <w:bCs/>
          <w:color w:val="365F91" w:themeColor="accent1" w:themeShade="BF"/>
          <w:sz w:val="24"/>
          <w:szCs w:val="24"/>
        </w:rPr>
        <w:t>Practice Standards</w:t>
      </w:r>
    </w:p>
    <w:p w14:paraId="0FB069AC" w14:textId="77777777" w:rsidR="00D52512" w:rsidRDefault="00D52512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362AD2D5" w14:textId="68AFA382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1: </w:t>
      </w:r>
      <w:r w:rsidR="00A424E9" w:rsidRPr="00A424E9">
        <w:rPr>
          <w:rFonts w:ascii="Calibri" w:hAnsi="Calibri" w:cs="Calibri"/>
          <w:b/>
          <w:sz w:val="24"/>
          <w:szCs w:val="24"/>
        </w:rPr>
        <w:t>SLP demonstrates knowledge and skills in speech</w:t>
      </w:r>
      <w:r w:rsidR="004C59DA">
        <w:rPr>
          <w:rFonts w:ascii="Calibri" w:hAnsi="Calibri" w:cs="Calibri"/>
          <w:b/>
          <w:sz w:val="24"/>
          <w:szCs w:val="24"/>
        </w:rPr>
        <w:t>-</w:t>
      </w:r>
      <w:r w:rsidR="00A424E9" w:rsidRPr="00A424E9">
        <w:rPr>
          <w:rFonts w:ascii="Calibri" w:hAnsi="Calibri" w:cs="Calibri"/>
          <w:b/>
          <w:sz w:val="24"/>
          <w:szCs w:val="24"/>
        </w:rPr>
        <w:t>language pathology and related subject areas (e.g., literacy) and implements services in an ethical manner</w:t>
      </w:r>
      <w:r w:rsidR="00A424E9">
        <w:rPr>
          <w:rFonts w:ascii="Calibri" w:hAnsi="Calibri" w:cs="Calibri"/>
          <w:b/>
          <w:sz w:val="24"/>
          <w:szCs w:val="24"/>
        </w:rPr>
        <w:t>.</w:t>
      </w:r>
    </w:p>
    <w:tbl>
      <w:tblPr>
        <w:tblStyle w:val="LightList-Accent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Instructional Practice Standard 1 "/>
        <w:tblDescription w:val="Indicators 1 - 4"/>
      </w:tblPr>
      <w:tblGrid>
        <w:gridCol w:w="5035"/>
        <w:gridCol w:w="5035"/>
      </w:tblGrid>
      <w:tr w:rsidR="009C775A" w:rsidRPr="00985929" w14:paraId="17B933D9" w14:textId="77777777" w:rsidTr="00B64B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bottom w:val="single" w:sz="4" w:space="0" w:color="auto"/>
            </w:tcBorders>
            <w:shd w:val="clear" w:color="auto" w:fill="365F91" w:themeFill="accent1" w:themeFillShade="BF"/>
          </w:tcPr>
          <w:p w14:paraId="23E6F7EB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2500" w:type="pct"/>
            <w:tcBorders>
              <w:bottom w:val="single" w:sz="4" w:space="0" w:color="auto"/>
            </w:tcBorders>
            <w:shd w:val="clear" w:color="auto" w:fill="365F91" w:themeFill="accent1" w:themeFillShade="BF"/>
          </w:tcPr>
          <w:p w14:paraId="6EC1B13C" w14:textId="77777777" w:rsidR="00CA64A9" w:rsidRPr="00985929" w:rsidRDefault="00CA64A9" w:rsidP="00D5251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</w:p>
        </w:tc>
      </w:tr>
      <w:tr w:rsidR="006F500C" w:rsidRPr="00985929" w14:paraId="723C3515" w14:textId="77777777" w:rsidTr="00D01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1CB75F67" w14:textId="48E432D6" w:rsidR="006F500C" w:rsidRPr="00D019B0" w:rsidRDefault="006F500C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E1317A">
              <w:rPr>
                <w:rFonts w:ascii="Calibri" w:hAnsi="Calibri" w:cs="Calibri"/>
                <w:b w:val="0"/>
                <w:sz w:val="24"/>
                <w:szCs w:val="24"/>
              </w:rPr>
              <w:t>D</w:t>
            </w:r>
            <w:r w:rsidR="00643D97" w:rsidRPr="00643D97">
              <w:rPr>
                <w:rFonts w:ascii="Calibri" w:hAnsi="Calibri" w:cs="Calibri"/>
                <w:b w:val="0"/>
                <w:sz w:val="24"/>
                <w:szCs w:val="24"/>
              </w:rPr>
              <w:t>emonstrates competence in oral and written communication skills.</w:t>
            </w:r>
          </w:p>
        </w:tc>
        <w:permStart w:id="697247810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Indicator 1"/>
            <w:tag w:val="Indicator 1"/>
            <w:id w:val="-1882389838"/>
            <w:placeholder>
              <w:docPart w:val="DefaultPlaceholder_1082065158"/>
            </w:placeholder>
            <w:text/>
          </w:sdtPr>
          <w:sdtEndPr/>
          <w:sdtContent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41D3B7BA" w14:textId="77777777" w:rsidR="006F500C" w:rsidRPr="00985929" w:rsidRDefault="00055551" w:rsidP="00D525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697247810" w:displacedByCustomXml="prev"/>
      </w:tr>
      <w:tr w:rsidR="006F500C" w:rsidRPr="00985929" w14:paraId="601F53A2" w14:textId="77777777" w:rsidTr="00D019B0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019BF169" w14:textId="6F9E3B45" w:rsidR="006F500C" w:rsidRPr="00D019B0" w:rsidRDefault="006F500C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E1317A">
              <w:rPr>
                <w:rFonts w:ascii="Calibri" w:hAnsi="Calibri" w:cs="Calibri"/>
                <w:b w:val="0"/>
                <w:sz w:val="24"/>
                <w:szCs w:val="24"/>
              </w:rPr>
              <w:t>C</w:t>
            </w:r>
            <w:r w:rsidR="00297F76" w:rsidRPr="00297F76">
              <w:rPr>
                <w:rFonts w:ascii="Calibri" w:hAnsi="Calibri" w:cs="Calibri"/>
                <w:b w:val="0"/>
                <w:sz w:val="24"/>
                <w:szCs w:val="24"/>
              </w:rPr>
              <w:t>ollaborates with family members, classroom teachers and other professionals to serve the needs of students in both general and special education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152102331"/>
            <w:placeholder>
              <w:docPart w:val="BFFAD90A91884EF9A2474B8066990588"/>
            </w:placeholder>
            <w:showingPlcHdr/>
          </w:sdtPr>
          <w:sdtEndPr/>
          <w:sdtContent>
            <w:permStart w:id="1643666590" w:edGrp="everyone" w:displacedByCustomXml="prev"/>
            <w:tc>
              <w:tcPr>
                <w:tcW w:w="2500" w:type="pct"/>
              </w:tcPr>
              <w:p w14:paraId="5688FB58" w14:textId="77777777" w:rsidR="006F500C" w:rsidRPr="00985929" w:rsidRDefault="006F500C" w:rsidP="00D5251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643666590" w:displacedByCustomXml="next"/>
          </w:sdtContent>
        </w:sdt>
      </w:tr>
      <w:tr w:rsidR="006F500C" w:rsidRPr="00985929" w14:paraId="509615D1" w14:textId="77777777" w:rsidTr="00D01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00E9DB7A" w14:textId="4C59850F" w:rsidR="006F500C" w:rsidRPr="00D019B0" w:rsidRDefault="006F500C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E1317A">
              <w:rPr>
                <w:rFonts w:ascii="Calibri" w:hAnsi="Calibri" w:cs="Calibri"/>
                <w:b w:val="0"/>
                <w:sz w:val="24"/>
                <w:szCs w:val="24"/>
              </w:rPr>
              <w:t>M</w:t>
            </w:r>
            <w:r w:rsidR="00BA6B81" w:rsidRPr="00BA6B81">
              <w:rPr>
                <w:rFonts w:ascii="Calibri" w:hAnsi="Calibri" w:cs="Calibri"/>
                <w:b w:val="0"/>
                <w:sz w:val="24"/>
                <w:szCs w:val="24"/>
              </w:rPr>
              <w:t>anages caseload and workload to promote effective service delivery and school team support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1263607527"/>
            <w:placeholder>
              <w:docPart w:val="BFFAD90A91884EF9A2474B8066990588"/>
            </w:placeholder>
            <w:showingPlcHdr/>
          </w:sdtPr>
          <w:sdtEndPr/>
          <w:sdtContent>
            <w:permStart w:id="43064681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26958182" w14:textId="77777777" w:rsidR="006F500C" w:rsidRPr="00985929" w:rsidRDefault="0024758A" w:rsidP="00D525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43064681" w:displacedByCustomXml="next"/>
          </w:sdtContent>
        </w:sdt>
      </w:tr>
      <w:tr w:rsidR="006F500C" w:rsidRPr="00985929" w14:paraId="6A402788" w14:textId="77777777" w:rsidTr="00B64BB6">
        <w:trPr>
          <w:cantSplit/>
          <w:trHeight w:val="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bottom w:val="single" w:sz="4" w:space="0" w:color="auto"/>
            </w:tcBorders>
          </w:tcPr>
          <w:p w14:paraId="4A6EB4A1" w14:textId="2E1018CF" w:rsidR="006F500C" w:rsidRPr="00D019B0" w:rsidRDefault="006F500C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4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E1317A">
              <w:rPr>
                <w:rFonts w:ascii="Calibri" w:hAnsi="Calibri" w:cs="Calibri"/>
                <w:b w:val="0"/>
                <w:sz w:val="24"/>
                <w:szCs w:val="24"/>
              </w:rPr>
              <w:t>D</w:t>
            </w:r>
            <w:r w:rsidR="006D2C50" w:rsidRPr="006D2C50">
              <w:rPr>
                <w:rFonts w:ascii="Calibri" w:hAnsi="Calibri" w:cs="Calibri"/>
                <w:b w:val="0"/>
                <w:sz w:val="24"/>
                <w:szCs w:val="24"/>
              </w:rPr>
              <w:t>emonstrates compliance with federal, state, district</w:t>
            </w:r>
            <w:r w:rsidR="00E1317A">
              <w:rPr>
                <w:rFonts w:ascii="Calibri" w:hAnsi="Calibri" w:cs="Calibri"/>
                <w:b w:val="0"/>
                <w:sz w:val="24"/>
                <w:szCs w:val="24"/>
              </w:rPr>
              <w:t>,</w:t>
            </w:r>
            <w:r w:rsidR="006D2C50" w:rsidRPr="006D2C50">
              <w:rPr>
                <w:rFonts w:ascii="Calibri" w:hAnsi="Calibri" w:cs="Calibri"/>
                <w:b w:val="0"/>
                <w:sz w:val="24"/>
                <w:szCs w:val="24"/>
              </w:rPr>
              <w:t xml:space="preserve"> and site initiative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4"/>
            <w:id w:val="-555389369"/>
            <w:placeholder>
              <w:docPart w:val="BFFAD90A91884EF9A2474B8066990588"/>
            </w:placeholder>
            <w:showingPlcHdr/>
          </w:sdtPr>
          <w:sdtEndPr/>
          <w:sdtContent>
            <w:permStart w:id="734274636" w:edGrp="everyone" w:displacedByCustomXml="prev"/>
            <w:tc>
              <w:tcPr>
                <w:tcW w:w="2500" w:type="pct"/>
                <w:tcBorders>
                  <w:bottom w:val="single" w:sz="4" w:space="0" w:color="auto"/>
                </w:tcBorders>
              </w:tcPr>
              <w:p w14:paraId="14144FA5" w14:textId="254722E1" w:rsidR="00003E9D" w:rsidRPr="00003E9D" w:rsidRDefault="0024758A" w:rsidP="00003E9D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734274636" w:displacedByCustomXml="next"/>
          </w:sdtContent>
        </w:sdt>
      </w:tr>
      <w:tr w:rsidR="006D2C50" w:rsidRPr="00985929" w14:paraId="0273C0BF" w14:textId="77777777" w:rsidTr="00B64B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D1B19" w14:textId="54D8B104" w:rsidR="006D2C50" w:rsidRPr="00985929" w:rsidRDefault="006D2C50" w:rsidP="006D2C50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 xml:space="preserve">Indicator </w:t>
            </w:r>
            <w:r w:rsidR="00584A44">
              <w:rPr>
                <w:rFonts w:ascii="Calibri" w:hAnsi="Calibri" w:cs="Calibri"/>
                <w:sz w:val="24"/>
                <w:szCs w:val="24"/>
              </w:rPr>
              <w:t>5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E1317A">
              <w:rPr>
                <w:rFonts w:ascii="Calibri" w:hAnsi="Calibri" w:cs="Calibri"/>
                <w:b w:val="0"/>
                <w:sz w:val="24"/>
                <w:szCs w:val="24"/>
              </w:rPr>
              <w:t>E</w:t>
            </w:r>
            <w:r w:rsidR="00E1317A" w:rsidRPr="00E1317A">
              <w:rPr>
                <w:rFonts w:ascii="Calibri" w:hAnsi="Calibri" w:cs="Calibri"/>
                <w:b w:val="0"/>
                <w:sz w:val="24"/>
                <w:szCs w:val="24"/>
              </w:rPr>
              <w:t>arns continuing education or professional development units sufficient to meet ASHA and/or state certification and licensing requirements.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02B7D" w14:textId="7D59D996" w:rsidR="006D2C50" w:rsidRDefault="004C59DA" w:rsidP="006D2C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sdt>
              <w:sdtPr>
                <w:rPr>
                  <w:rFonts w:ascii="Calibri" w:hAnsi="Calibri" w:cs="Calibri"/>
                  <w:sz w:val="24"/>
                  <w:szCs w:val="24"/>
                </w:rPr>
                <w:alias w:val="Level of Performance and Evidence"/>
                <w:tag w:val="Indicator 4"/>
                <w:id w:val="-1360735339"/>
                <w:placeholder>
                  <w:docPart w:val="8DA2FCBF7B2F400EBAC3723C6C96E74F"/>
                </w:placeholder>
                <w:showingPlcHdr/>
              </w:sdtPr>
              <w:sdtEndPr/>
              <w:sdtContent>
                <w:permStart w:id="199433914" w:edGrp="everyone"/>
                <w:r w:rsidR="006D2C50"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  <w:permEnd w:id="199433914"/>
              </w:sdtContent>
            </w:sdt>
          </w:p>
          <w:p w14:paraId="51D56440" w14:textId="77777777" w:rsidR="006D2C50" w:rsidRDefault="006D2C50" w:rsidP="006D2C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Instructional Practice Standard 1 "/>
        <w:tblDescription w:val="Indicators 1 - 4"/>
      </w:tblPr>
      <w:tblGrid>
        <w:gridCol w:w="10070"/>
      </w:tblGrid>
      <w:tr w:rsidR="00DB1A32" w:rsidRPr="00985929" w14:paraId="4D134B80" w14:textId="77777777" w:rsidTr="00B64BB6">
        <w:trPr>
          <w:tblHeader/>
        </w:trPr>
        <w:tc>
          <w:tcPr>
            <w:tcW w:w="5000" w:type="pct"/>
            <w:tcBorders>
              <w:top w:val="single" w:sz="4" w:space="0" w:color="auto"/>
            </w:tcBorders>
            <w:shd w:val="clear" w:color="auto" w:fill="365F91" w:themeFill="accent1" w:themeFillShade="BF"/>
          </w:tcPr>
          <w:p w14:paraId="3A398E42" w14:textId="77777777" w:rsidR="00DB1A32" w:rsidRPr="00985929" w:rsidRDefault="00DB1A32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</w:t>
            </w:r>
            <w:r w:rsidR="003E4DD3"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s</w:t>
            </w: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 xml:space="preserve"> of Strength and Growth for Standard 1</w:t>
            </w:r>
          </w:p>
        </w:tc>
      </w:tr>
      <w:tr w:rsidR="00DB1A32" w:rsidRPr="00985929" w14:paraId="6C49BF1B" w14:textId="77777777" w:rsidTr="00D019B0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alias w:val="Areas of Strength and Growth"/>
            <w:tag w:val="Standard 1"/>
            <w:id w:val="1108464192"/>
            <w:placeholder>
              <w:docPart w:val="10E9DF8FD5F945E7B225AC7F3D777E45"/>
            </w:placeholder>
            <w:showingPlcHdr/>
          </w:sdtPr>
          <w:sdtEndPr/>
          <w:sdtContent>
            <w:permStart w:id="20660291" w:edGrp="everyone" w:displacedByCustomXml="prev"/>
            <w:tc>
              <w:tcPr>
                <w:tcW w:w="5000" w:type="pct"/>
              </w:tcPr>
              <w:p w14:paraId="784438F3" w14:textId="77777777" w:rsidR="00DB1A32" w:rsidRPr="00985929" w:rsidRDefault="00DB1A32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0660291" w:displacedByCustomXml="next"/>
          </w:sdtContent>
        </w:sdt>
      </w:tr>
    </w:tbl>
    <w:p w14:paraId="516F70AE" w14:textId="77777777" w:rsidR="005F0E81" w:rsidRDefault="005F0E81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64356053" w14:textId="4967508D" w:rsidR="00D070E4" w:rsidRPr="005F0E81" w:rsidRDefault="00D070E4" w:rsidP="005F0E81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2: </w:t>
      </w:r>
      <w:r w:rsidR="002B1BCE" w:rsidRPr="002B1BCE">
        <w:rPr>
          <w:rFonts w:ascii="Calibri" w:hAnsi="Calibri" w:cs="Calibri"/>
          <w:b/>
          <w:sz w:val="24"/>
          <w:szCs w:val="24"/>
        </w:rPr>
        <w:t>SLP demonstrates ability to conduct evaluations for students who may be experiencing a variety of communication disorders</w:t>
      </w:r>
      <w:r w:rsidR="002B1BCE">
        <w:rPr>
          <w:rFonts w:ascii="Calibri" w:hAnsi="Calibri" w:cs="Calibri"/>
          <w:b/>
          <w:sz w:val="24"/>
          <w:szCs w:val="24"/>
        </w:rPr>
        <w:t>.</w:t>
      </w:r>
    </w:p>
    <w:tbl>
      <w:tblPr>
        <w:tblStyle w:val="LightList-Accent3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2"/>
        <w:tblDescription w:val="Indicators 1 - 4"/>
      </w:tblPr>
      <w:tblGrid>
        <w:gridCol w:w="5035"/>
        <w:gridCol w:w="5035"/>
      </w:tblGrid>
      <w:tr w:rsidR="00DB1A32" w:rsidRPr="00985929" w14:paraId="1544C0F6" w14:textId="77777777" w:rsidTr="005838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shd w:val="clear" w:color="auto" w:fill="365F91" w:themeFill="accent1" w:themeFillShade="BF"/>
          </w:tcPr>
          <w:p w14:paraId="6EBD312F" w14:textId="77777777" w:rsidR="00DB1A32" w:rsidRPr="00985929" w:rsidRDefault="00DB1A32" w:rsidP="00D52512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2500" w:type="pct"/>
            <w:shd w:val="clear" w:color="auto" w:fill="365F91" w:themeFill="accent1" w:themeFillShade="BF"/>
          </w:tcPr>
          <w:p w14:paraId="6B14BA87" w14:textId="77777777" w:rsidR="00DB1A32" w:rsidRPr="00985929" w:rsidRDefault="00DB1A32" w:rsidP="00D5251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 xml:space="preserve">Level of Performance and Evidence </w:t>
            </w:r>
          </w:p>
        </w:tc>
      </w:tr>
      <w:tr w:rsidR="00DB1A32" w:rsidRPr="00985929" w14:paraId="1FB68FD2" w14:textId="77777777" w:rsidTr="005838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3EAFA292" w14:textId="77777777" w:rsidR="00DB1A32" w:rsidRDefault="00C3241D" w:rsidP="00D52512">
            <w:pPr>
              <w:rPr>
                <w:rFonts w:ascii="Calibri" w:hAnsi="Calibri" w:cs="Calibri"/>
                <w:bCs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E1317A">
              <w:rPr>
                <w:rFonts w:ascii="Calibri" w:hAnsi="Calibri" w:cs="Calibri"/>
                <w:b w:val="0"/>
                <w:sz w:val="24"/>
                <w:szCs w:val="24"/>
              </w:rPr>
              <w:t>U</w:t>
            </w:r>
            <w:r w:rsidR="00836D9A" w:rsidRPr="00836D9A">
              <w:rPr>
                <w:rFonts w:ascii="Calibri" w:hAnsi="Calibri" w:cs="Calibri"/>
                <w:b w:val="0"/>
                <w:sz w:val="24"/>
                <w:szCs w:val="24"/>
              </w:rPr>
              <w:t>ses formal and informal assessment tools and SLP expertise related to suspected disability, age level</w:t>
            </w:r>
            <w:r w:rsidR="00E1317A">
              <w:rPr>
                <w:rFonts w:ascii="Calibri" w:hAnsi="Calibri" w:cs="Calibri"/>
                <w:b w:val="0"/>
                <w:sz w:val="24"/>
                <w:szCs w:val="24"/>
              </w:rPr>
              <w:t>,</w:t>
            </w:r>
            <w:r w:rsidR="00836D9A" w:rsidRPr="00836D9A">
              <w:rPr>
                <w:rFonts w:ascii="Calibri" w:hAnsi="Calibri" w:cs="Calibri"/>
                <w:b w:val="0"/>
                <w:sz w:val="24"/>
                <w:szCs w:val="24"/>
              </w:rPr>
              <w:t xml:space="preserve"> and cultural/linguistic background.</w:t>
            </w:r>
          </w:p>
          <w:p w14:paraId="0C494025" w14:textId="3520998E" w:rsidR="004C59DA" w:rsidRPr="004C59DA" w:rsidRDefault="004C59DA" w:rsidP="004C59DA">
            <w:pPr>
              <w:jc w:val="right"/>
              <w:rPr>
                <w:rFonts w:ascii="Calibri" w:hAnsi="Calibri" w:cs="Calibri"/>
                <w:sz w:val="24"/>
                <w:szCs w:val="24"/>
              </w:rPr>
            </w:pP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Standard 2 - Indicator 1"/>
            <w:id w:val="-106977944"/>
            <w:placeholder>
              <w:docPart w:val="8D7A47C317D241A8B1890D05811E802F"/>
            </w:placeholder>
            <w:showingPlcHdr/>
          </w:sdtPr>
          <w:sdtEndPr/>
          <w:sdtContent>
            <w:permStart w:id="1268147555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712E7E77" w14:textId="77777777" w:rsidR="00DB1A32" w:rsidRPr="00985929" w:rsidRDefault="00DB1A32" w:rsidP="00D525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268147555" w:displacedByCustomXml="next"/>
          </w:sdtContent>
        </w:sdt>
      </w:tr>
      <w:tr w:rsidR="00DB1A32" w:rsidRPr="00985929" w14:paraId="06F07734" w14:textId="77777777" w:rsidTr="00583899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6B246CF9" w14:textId="67D0E7C7" w:rsidR="00DB1A32" w:rsidRPr="00985929" w:rsidRDefault="00C3241D" w:rsidP="00D52512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lastRenderedPageBreak/>
              <w:t>Indicator 2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E1317A">
              <w:rPr>
                <w:rFonts w:ascii="Calibri" w:hAnsi="Calibri" w:cs="Calibri"/>
                <w:b w:val="0"/>
                <w:sz w:val="24"/>
                <w:szCs w:val="24"/>
              </w:rPr>
              <w:t>A</w:t>
            </w:r>
            <w:r w:rsidR="00095ED0" w:rsidRPr="00095ED0">
              <w:rPr>
                <w:rFonts w:ascii="Calibri" w:hAnsi="Calibri" w:cs="Calibri"/>
                <w:b w:val="0"/>
                <w:sz w:val="24"/>
                <w:szCs w:val="24"/>
              </w:rPr>
              <w:t>nalyzes and interprets test results to make appropriate recommendations based on SLP expertise</w:t>
            </w:r>
            <w:r w:rsidR="00E1317A"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824933895"/>
            <w:placeholder>
              <w:docPart w:val="8D7A47C317D241A8B1890D05811E802F"/>
            </w:placeholder>
            <w:showingPlcHdr/>
          </w:sdtPr>
          <w:sdtEndPr/>
          <w:sdtContent>
            <w:permStart w:id="1737847971" w:edGrp="everyone" w:displacedByCustomXml="prev"/>
            <w:tc>
              <w:tcPr>
                <w:tcW w:w="2500" w:type="pct"/>
              </w:tcPr>
              <w:p w14:paraId="6F756D56" w14:textId="77777777" w:rsidR="00DB1A32" w:rsidRPr="00985929" w:rsidRDefault="0024758A" w:rsidP="00D5251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737847971" w:displacedByCustomXml="next"/>
          </w:sdtContent>
        </w:sdt>
      </w:tr>
      <w:tr w:rsidR="00DB1A32" w:rsidRPr="00985929" w14:paraId="374D3224" w14:textId="77777777" w:rsidTr="005838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405657E8" w14:textId="76ED776E" w:rsidR="00DB1A32" w:rsidRPr="00D019B0" w:rsidRDefault="00C3241D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E1317A">
              <w:rPr>
                <w:rFonts w:ascii="Calibri" w:hAnsi="Calibri" w:cs="Calibri"/>
                <w:b w:val="0"/>
                <w:sz w:val="24"/>
                <w:szCs w:val="24"/>
              </w:rPr>
              <w:t>C</w:t>
            </w:r>
            <w:r w:rsidR="00AD60B2" w:rsidRPr="00AD60B2">
              <w:rPr>
                <w:rFonts w:ascii="Calibri" w:hAnsi="Calibri" w:cs="Calibri"/>
                <w:b w:val="0"/>
                <w:sz w:val="24"/>
                <w:szCs w:val="24"/>
              </w:rPr>
              <w:t>reates, in collaboration with team members, schedules that reflect assessments to be conducted and completed at designated times in accordance with federal, state, and/or district regulations/mandate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573864909"/>
            <w:placeholder>
              <w:docPart w:val="8D7A47C317D241A8B1890D05811E802F"/>
            </w:placeholder>
            <w:showingPlcHdr/>
          </w:sdtPr>
          <w:sdtEndPr/>
          <w:sdtContent>
            <w:permStart w:id="1095767376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4B773586" w14:textId="77777777" w:rsidR="00DB1A32" w:rsidRPr="00985929" w:rsidRDefault="0024758A" w:rsidP="00D525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095767376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2"/>
        <w:tblDescription w:val="Indicators 1 - 4"/>
      </w:tblPr>
      <w:tblGrid>
        <w:gridCol w:w="10070"/>
      </w:tblGrid>
      <w:tr w:rsidR="00DB1A32" w:rsidRPr="00985929" w14:paraId="48E801A4" w14:textId="77777777" w:rsidTr="005C618F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3617C4DC" w14:textId="77777777" w:rsidR="00DB1A32" w:rsidRPr="00985929" w:rsidRDefault="00DB1A32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</w:t>
            </w:r>
            <w:r w:rsidR="003E4DD3"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s</w:t>
            </w: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 xml:space="preserve"> of Strength and Growth for Standard 2</w:t>
            </w:r>
          </w:p>
        </w:tc>
      </w:tr>
      <w:tr w:rsidR="00DB1A32" w:rsidRPr="00985929" w14:paraId="4A9E49FE" w14:textId="77777777" w:rsidTr="00D019B0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696431029"/>
            <w:placeholder>
              <w:docPart w:val="1FB65E7510DC4D5DABF7C96BBBB8A165"/>
            </w:placeholder>
            <w:showingPlcHdr/>
          </w:sdtPr>
          <w:sdtEndPr/>
          <w:sdtContent>
            <w:permStart w:id="929524063" w:edGrp="everyone" w:displacedByCustomXml="prev"/>
            <w:tc>
              <w:tcPr>
                <w:tcW w:w="5000" w:type="pct"/>
              </w:tcPr>
              <w:p w14:paraId="0793C2A1" w14:textId="77777777" w:rsidR="00DB1A32" w:rsidRPr="00985929" w:rsidRDefault="00DB1A32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929524063" w:displacedByCustomXml="next"/>
          </w:sdtContent>
        </w:sdt>
      </w:tr>
    </w:tbl>
    <w:p w14:paraId="2D2B25DC" w14:textId="77777777" w:rsidR="00D52512" w:rsidRDefault="00D52512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75643299" w14:textId="559C6635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3: </w:t>
      </w:r>
      <w:r w:rsidR="00150A35" w:rsidRPr="00150A35">
        <w:rPr>
          <w:rFonts w:ascii="Calibri" w:hAnsi="Calibri" w:cs="Calibri"/>
          <w:b/>
          <w:sz w:val="24"/>
          <w:szCs w:val="24"/>
        </w:rPr>
        <w:t>SLP</w:t>
      </w:r>
      <w:r w:rsidR="00D413B2">
        <w:rPr>
          <w:rFonts w:ascii="Calibri" w:hAnsi="Calibri" w:cs="Calibri"/>
          <w:b/>
          <w:sz w:val="24"/>
          <w:szCs w:val="24"/>
        </w:rPr>
        <w:t>,</w:t>
      </w:r>
      <w:r w:rsidR="00150A35" w:rsidRPr="00150A35">
        <w:rPr>
          <w:rFonts w:ascii="Calibri" w:hAnsi="Calibri" w:cs="Calibri"/>
          <w:b/>
          <w:sz w:val="24"/>
          <w:szCs w:val="24"/>
        </w:rPr>
        <w:t xml:space="preserve"> in partnership with the team, determines eligibility and recommends services that are compliant with state and federal regulations for students with IEPs</w:t>
      </w:r>
      <w:r w:rsidR="00150A35">
        <w:rPr>
          <w:rFonts w:ascii="Calibri" w:hAnsi="Calibri" w:cs="Calibri"/>
          <w:b/>
          <w:sz w:val="24"/>
          <w:szCs w:val="24"/>
        </w:rPr>
        <w:t>.</w:t>
      </w:r>
    </w:p>
    <w:tbl>
      <w:tblPr>
        <w:tblStyle w:val="LightList-Accent3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3 "/>
        <w:tblDescription w:val="Indicators 1 - 4"/>
      </w:tblPr>
      <w:tblGrid>
        <w:gridCol w:w="5035"/>
        <w:gridCol w:w="5035"/>
      </w:tblGrid>
      <w:tr w:rsidR="00CA64A9" w:rsidRPr="00985929" w14:paraId="6AE48C80" w14:textId="77777777" w:rsidTr="005838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shd w:val="clear" w:color="auto" w:fill="365F91" w:themeFill="accent1" w:themeFillShade="BF"/>
          </w:tcPr>
          <w:p w14:paraId="1FF61EAE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2500" w:type="pct"/>
            <w:shd w:val="clear" w:color="auto" w:fill="365F91" w:themeFill="accent1" w:themeFillShade="BF"/>
          </w:tcPr>
          <w:p w14:paraId="4003BFDE" w14:textId="77777777" w:rsidR="00CA64A9" w:rsidRPr="00985929" w:rsidRDefault="00CA64A9" w:rsidP="00D5251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</w:p>
        </w:tc>
      </w:tr>
      <w:tr w:rsidR="00CA64A9" w:rsidRPr="00985929" w14:paraId="37BD65E2" w14:textId="77777777" w:rsidTr="005838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56894F05" w14:textId="09D5CA8D" w:rsidR="00CA64A9" w:rsidRPr="00D019B0" w:rsidRDefault="00CA64A9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D206F0">
              <w:rPr>
                <w:rFonts w:ascii="Calibri" w:hAnsi="Calibri" w:cs="Calibri"/>
                <w:b w:val="0"/>
                <w:sz w:val="24"/>
                <w:szCs w:val="24"/>
              </w:rPr>
              <w:t>P</w:t>
            </w:r>
            <w:r w:rsidR="00D1130F" w:rsidRPr="00D1130F">
              <w:rPr>
                <w:rFonts w:ascii="Calibri" w:hAnsi="Calibri" w:cs="Calibri"/>
                <w:b w:val="0"/>
                <w:sz w:val="24"/>
                <w:szCs w:val="24"/>
              </w:rPr>
              <w:t>repares adequately for MDT and IEP meetings, reviews all records</w:t>
            </w:r>
            <w:r w:rsidR="00D206F0">
              <w:rPr>
                <w:rFonts w:ascii="Calibri" w:hAnsi="Calibri" w:cs="Calibri"/>
                <w:b w:val="0"/>
                <w:sz w:val="24"/>
                <w:szCs w:val="24"/>
              </w:rPr>
              <w:t>,</w:t>
            </w:r>
            <w:r w:rsidR="00D1130F" w:rsidRPr="00D1130F">
              <w:rPr>
                <w:rFonts w:ascii="Calibri" w:hAnsi="Calibri" w:cs="Calibri"/>
                <w:b w:val="0"/>
                <w:sz w:val="24"/>
                <w:szCs w:val="24"/>
              </w:rPr>
              <w:t xml:space="preserve"> and solicits input from parents, teachers and students</w:t>
            </w:r>
            <w:r w:rsidR="00C86089">
              <w:rPr>
                <w:rFonts w:ascii="Calibri" w:hAnsi="Calibri" w:cs="Calibri"/>
                <w:b w:val="0"/>
                <w:sz w:val="24"/>
                <w:szCs w:val="24"/>
              </w:rPr>
              <w:t>;</w:t>
            </w:r>
            <w:r w:rsidR="00D1130F" w:rsidRPr="00D1130F">
              <w:rPr>
                <w:rFonts w:ascii="Calibri" w:hAnsi="Calibri" w:cs="Calibri"/>
                <w:b w:val="0"/>
                <w:sz w:val="24"/>
                <w:szCs w:val="24"/>
              </w:rPr>
              <w:t xml:space="preserve"> maintains adherence to IDEA, FERPA, HIPAA, local, state</w:t>
            </w:r>
            <w:r w:rsidR="00BC6D15">
              <w:rPr>
                <w:rFonts w:ascii="Calibri" w:hAnsi="Calibri" w:cs="Calibri"/>
                <w:b w:val="0"/>
                <w:sz w:val="24"/>
                <w:szCs w:val="24"/>
              </w:rPr>
              <w:t>,</w:t>
            </w:r>
            <w:r w:rsidR="00D1130F" w:rsidRPr="00D1130F">
              <w:rPr>
                <w:rFonts w:ascii="Calibri" w:hAnsi="Calibri" w:cs="Calibri"/>
                <w:b w:val="0"/>
                <w:sz w:val="24"/>
                <w:szCs w:val="24"/>
              </w:rPr>
              <w:t xml:space="preserve"> and federal regulations/mandate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-969747934"/>
            <w:placeholder>
              <w:docPart w:val="484459DB37D148699E5B8DA3A7415D33"/>
            </w:placeholder>
            <w:showingPlcHdr/>
          </w:sdtPr>
          <w:sdtEndPr/>
          <w:sdtContent>
            <w:permStart w:id="1241329421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6CA958B7" w14:textId="77777777" w:rsidR="00CA64A9" w:rsidRPr="00985929" w:rsidRDefault="00CA64A9" w:rsidP="00D525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241329421" w:displacedByCustomXml="next"/>
          </w:sdtContent>
        </w:sdt>
      </w:tr>
      <w:tr w:rsidR="00CA64A9" w:rsidRPr="00985929" w14:paraId="1835706B" w14:textId="77777777" w:rsidTr="00583899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5AD84B65" w14:textId="20F011B5" w:rsidR="00CA64A9" w:rsidRPr="00D019B0" w:rsidRDefault="00CA64A9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BC6D15">
              <w:rPr>
                <w:rFonts w:ascii="Calibri" w:hAnsi="Calibri" w:cs="Calibri"/>
                <w:b w:val="0"/>
                <w:sz w:val="24"/>
                <w:szCs w:val="24"/>
              </w:rPr>
              <w:t>W</w:t>
            </w:r>
            <w:r w:rsidR="004D71C6" w:rsidRPr="004D71C6">
              <w:rPr>
                <w:rFonts w:ascii="Calibri" w:hAnsi="Calibri" w:cs="Calibri"/>
                <w:b w:val="0"/>
                <w:sz w:val="24"/>
                <w:szCs w:val="24"/>
              </w:rPr>
              <w:t>rites measurable goals and benchmarks that are achievable within a year and relate to the student’s present levels of performance and the curriculum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-45141656"/>
            <w:placeholder>
              <w:docPart w:val="484459DB37D148699E5B8DA3A7415D33"/>
            </w:placeholder>
            <w:showingPlcHdr/>
          </w:sdtPr>
          <w:sdtEndPr/>
          <w:sdtContent>
            <w:permStart w:id="1108358805" w:edGrp="everyone" w:displacedByCustomXml="prev"/>
            <w:tc>
              <w:tcPr>
                <w:tcW w:w="2500" w:type="pct"/>
              </w:tcPr>
              <w:p w14:paraId="36D1584E" w14:textId="77777777" w:rsidR="00CA64A9" w:rsidRPr="00985929" w:rsidRDefault="0024758A" w:rsidP="00D5251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108358805" w:displacedByCustomXml="next"/>
          </w:sdtContent>
        </w:sdt>
      </w:tr>
      <w:tr w:rsidR="00CA64A9" w:rsidRPr="00985929" w14:paraId="5C9C4DFC" w14:textId="77777777" w:rsidTr="005838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4255F31E" w14:textId="042CAE87" w:rsidR="00CA64A9" w:rsidRPr="00D019B0" w:rsidRDefault="00CA64A9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BC6D15">
              <w:rPr>
                <w:rFonts w:ascii="Calibri" w:hAnsi="Calibri" w:cs="Calibri"/>
                <w:b w:val="0"/>
                <w:sz w:val="24"/>
                <w:szCs w:val="24"/>
              </w:rPr>
              <w:t>D</w:t>
            </w:r>
            <w:r w:rsidR="007E1147" w:rsidRPr="007E1147">
              <w:rPr>
                <w:rFonts w:ascii="Calibri" w:hAnsi="Calibri" w:cs="Calibri"/>
                <w:b w:val="0"/>
                <w:sz w:val="24"/>
                <w:szCs w:val="24"/>
              </w:rPr>
              <w:t>ocuments therapy sessions within the district identified timeline and adheres to all district, state</w:t>
            </w:r>
            <w:r w:rsidR="00BC6D15">
              <w:rPr>
                <w:rFonts w:ascii="Calibri" w:hAnsi="Calibri" w:cs="Calibri"/>
                <w:b w:val="0"/>
                <w:sz w:val="24"/>
                <w:szCs w:val="24"/>
              </w:rPr>
              <w:t>,</w:t>
            </w:r>
            <w:r w:rsidR="007E1147" w:rsidRPr="007E1147">
              <w:rPr>
                <w:rFonts w:ascii="Calibri" w:hAnsi="Calibri" w:cs="Calibri"/>
                <w:b w:val="0"/>
                <w:sz w:val="24"/>
                <w:szCs w:val="24"/>
              </w:rPr>
              <w:t xml:space="preserve"> and federal documentation and compliance guideline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1026986440"/>
            <w:placeholder>
              <w:docPart w:val="484459DB37D148699E5B8DA3A7415D33"/>
            </w:placeholder>
            <w:showingPlcHdr/>
          </w:sdtPr>
          <w:sdtEndPr/>
          <w:sdtContent>
            <w:permStart w:id="824316032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765CAE6C" w14:textId="77777777" w:rsidR="00CA64A9" w:rsidRPr="00985929" w:rsidRDefault="0024758A" w:rsidP="00D525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824316032" w:displacedByCustomXml="next"/>
          </w:sdtContent>
        </w:sdt>
      </w:tr>
      <w:tr w:rsidR="00CA64A9" w:rsidRPr="00985929" w14:paraId="7ACA3CC9" w14:textId="77777777" w:rsidTr="00583899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0E0229C7" w14:textId="5C18DDCA" w:rsidR="00CA64A9" w:rsidRPr="00D019B0" w:rsidRDefault="00CA64A9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4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BC6D15">
              <w:rPr>
                <w:rFonts w:ascii="Calibri" w:hAnsi="Calibri" w:cs="Calibri"/>
                <w:b w:val="0"/>
                <w:sz w:val="24"/>
                <w:szCs w:val="24"/>
              </w:rPr>
              <w:t>E</w:t>
            </w:r>
            <w:r w:rsidR="00900763" w:rsidRPr="00900763">
              <w:rPr>
                <w:rFonts w:ascii="Calibri" w:hAnsi="Calibri" w:cs="Calibri"/>
                <w:b w:val="0"/>
                <w:sz w:val="24"/>
                <w:szCs w:val="24"/>
              </w:rPr>
              <w:t>ngages in data</w:t>
            </w:r>
            <w:r w:rsidR="00BC6D15">
              <w:rPr>
                <w:rFonts w:ascii="Calibri" w:hAnsi="Calibri" w:cs="Calibri"/>
                <w:b w:val="0"/>
                <w:sz w:val="24"/>
                <w:szCs w:val="24"/>
              </w:rPr>
              <w:t>-</w:t>
            </w:r>
            <w:r w:rsidR="00900763" w:rsidRPr="00900763">
              <w:rPr>
                <w:rFonts w:ascii="Calibri" w:hAnsi="Calibri" w:cs="Calibri"/>
                <w:b w:val="0"/>
                <w:sz w:val="24"/>
                <w:szCs w:val="24"/>
              </w:rPr>
              <w:t>based decision</w:t>
            </w:r>
            <w:r w:rsidR="00BC6D15">
              <w:rPr>
                <w:rFonts w:ascii="Calibri" w:hAnsi="Calibri" w:cs="Calibri"/>
                <w:b w:val="0"/>
                <w:sz w:val="24"/>
                <w:szCs w:val="24"/>
              </w:rPr>
              <w:t>-</w:t>
            </w:r>
            <w:r w:rsidR="00900763" w:rsidRPr="00900763">
              <w:rPr>
                <w:rFonts w:ascii="Calibri" w:hAnsi="Calibri" w:cs="Calibri"/>
                <w:b w:val="0"/>
                <w:sz w:val="24"/>
                <w:szCs w:val="24"/>
              </w:rPr>
              <w:t>making for managing and providing services/support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1696502300"/>
            <w:placeholder>
              <w:docPart w:val="484459DB37D148699E5B8DA3A7415D33"/>
            </w:placeholder>
            <w:showingPlcHdr/>
          </w:sdtPr>
          <w:sdtEndPr/>
          <w:sdtContent>
            <w:permStart w:id="1060507473" w:edGrp="everyone" w:displacedByCustomXml="prev"/>
            <w:tc>
              <w:tcPr>
                <w:tcW w:w="2500" w:type="pct"/>
              </w:tcPr>
              <w:p w14:paraId="04097B42" w14:textId="77777777" w:rsidR="00CA64A9" w:rsidRPr="00985929" w:rsidRDefault="0024758A" w:rsidP="00D5251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060507473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3 "/>
        <w:tblDescription w:val="Indicators 1 - 4"/>
      </w:tblPr>
      <w:tblGrid>
        <w:gridCol w:w="10070"/>
      </w:tblGrid>
      <w:tr w:rsidR="00CA64A9" w:rsidRPr="00985929" w14:paraId="57BA2621" w14:textId="77777777" w:rsidTr="005C618F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3B8AD27F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3</w:t>
            </w:r>
          </w:p>
        </w:tc>
      </w:tr>
      <w:tr w:rsidR="00CA64A9" w:rsidRPr="00985929" w14:paraId="418A62B1" w14:textId="77777777" w:rsidTr="00D019B0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1809126114"/>
            <w:placeholder>
              <w:docPart w:val="D2E60EEF44FC430DA86DB7E1B5244D8D"/>
            </w:placeholder>
            <w:showingPlcHdr/>
          </w:sdtPr>
          <w:sdtEndPr/>
          <w:sdtContent>
            <w:permStart w:id="264912072" w:edGrp="everyone" w:displacedByCustomXml="prev"/>
            <w:tc>
              <w:tcPr>
                <w:tcW w:w="5000" w:type="pct"/>
              </w:tcPr>
              <w:p w14:paraId="1B55B195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64912072" w:displacedByCustomXml="next"/>
          </w:sdtContent>
        </w:sdt>
      </w:tr>
    </w:tbl>
    <w:p w14:paraId="04319B23" w14:textId="77777777" w:rsidR="00F74DEA" w:rsidRDefault="00F74DEA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74F8F7AA" w14:textId="4F870EA7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4: </w:t>
      </w:r>
      <w:r w:rsidR="00CB2BDA" w:rsidRPr="00CB2BDA">
        <w:rPr>
          <w:rFonts w:ascii="Calibri" w:hAnsi="Calibri" w:cs="Calibri"/>
          <w:b/>
          <w:sz w:val="24"/>
          <w:szCs w:val="24"/>
        </w:rPr>
        <w:t>SLP provides culturally and educationally appropriate services and/or specifically designed instruction that are effective, engage students</w:t>
      </w:r>
      <w:r w:rsidR="00D413B2">
        <w:rPr>
          <w:rFonts w:ascii="Calibri" w:hAnsi="Calibri" w:cs="Calibri"/>
          <w:b/>
          <w:sz w:val="24"/>
          <w:szCs w:val="24"/>
        </w:rPr>
        <w:t>,</w:t>
      </w:r>
      <w:r w:rsidR="00CB2BDA" w:rsidRPr="00CB2BDA">
        <w:rPr>
          <w:rFonts w:ascii="Calibri" w:hAnsi="Calibri" w:cs="Calibri"/>
          <w:b/>
          <w:sz w:val="24"/>
          <w:szCs w:val="24"/>
        </w:rPr>
        <w:t xml:space="preserve"> and reflect evidence-based practices</w:t>
      </w:r>
      <w:r w:rsidR="00CB2BDA">
        <w:rPr>
          <w:rFonts w:ascii="Calibri" w:hAnsi="Calibri" w:cs="Calibri"/>
          <w:b/>
          <w:sz w:val="24"/>
          <w:szCs w:val="24"/>
        </w:rPr>
        <w:t>.</w:t>
      </w:r>
    </w:p>
    <w:tbl>
      <w:tblPr>
        <w:tblStyle w:val="LightList-Accent3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4"/>
        <w:tblDescription w:val="Indicators 1 - 3"/>
      </w:tblPr>
      <w:tblGrid>
        <w:gridCol w:w="5035"/>
        <w:gridCol w:w="5035"/>
      </w:tblGrid>
      <w:tr w:rsidR="00CA64A9" w:rsidRPr="00985929" w14:paraId="114EC77C" w14:textId="77777777" w:rsidTr="005838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shd w:val="clear" w:color="auto" w:fill="365F91" w:themeFill="accent1" w:themeFillShade="BF"/>
          </w:tcPr>
          <w:p w14:paraId="0E422D05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2500" w:type="pct"/>
            <w:shd w:val="clear" w:color="auto" w:fill="365F91" w:themeFill="accent1" w:themeFillShade="BF"/>
          </w:tcPr>
          <w:p w14:paraId="1BC5E0D3" w14:textId="77777777" w:rsidR="00CA64A9" w:rsidRPr="00985929" w:rsidRDefault="00CA64A9" w:rsidP="00D5251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</w:p>
        </w:tc>
      </w:tr>
      <w:tr w:rsidR="00CA64A9" w:rsidRPr="00985929" w14:paraId="38EEC6CE" w14:textId="77777777" w:rsidTr="005838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5623A89F" w14:textId="7C0A5EB4" w:rsidR="00CA64A9" w:rsidRPr="00985929" w:rsidRDefault="00CA64A9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BC6D15">
              <w:rPr>
                <w:rFonts w:ascii="Calibri" w:hAnsi="Calibri" w:cs="Calibri"/>
                <w:b w:val="0"/>
                <w:sz w:val="24"/>
                <w:szCs w:val="24"/>
              </w:rPr>
              <w:t>D</w:t>
            </w:r>
            <w:r w:rsidR="001110FA" w:rsidRPr="001110FA">
              <w:rPr>
                <w:rFonts w:ascii="Calibri" w:hAnsi="Calibri" w:cs="Calibri"/>
                <w:b w:val="0"/>
                <w:sz w:val="24"/>
                <w:szCs w:val="24"/>
              </w:rPr>
              <w:t>emonstrates consistent behavior management skills that foster positive interactions with and between student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1084339719"/>
            <w:placeholder>
              <w:docPart w:val="C808A4F21EFC4638A48447400A3ED517"/>
            </w:placeholder>
            <w:showingPlcHdr/>
          </w:sdtPr>
          <w:sdtEndPr/>
          <w:sdtContent>
            <w:permStart w:id="1296524860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3108C809" w14:textId="77777777" w:rsidR="00CA64A9" w:rsidRPr="00985929" w:rsidRDefault="00CA64A9" w:rsidP="00D525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296524860" w:displacedByCustomXml="next"/>
          </w:sdtContent>
        </w:sdt>
      </w:tr>
      <w:tr w:rsidR="00CA64A9" w:rsidRPr="00985929" w14:paraId="42B9778F" w14:textId="77777777" w:rsidTr="00583899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2A7C297D" w14:textId="57150D62" w:rsidR="00CA64A9" w:rsidRPr="00D019B0" w:rsidRDefault="00CA64A9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lastRenderedPageBreak/>
              <w:t>Indicator 2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BC6D15">
              <w:rPr>
                <w:rFonts w:ascii="Calibri" w:hAnsi="Calibri" w:cs="Calibri"/>
                <w:b w:val="0"/>
                <w:sz w:val="24"/>
                <w:szCs w:val="24"/>
              </w:rPr>
              <w:t>D</w:t>
            </w:r>
            <w:r w:rsidR="00433992" w:rsidRPr="00433992">
              <w:rPr>
                <w:rFonts w:ascii="Calibri" w:hAnsi="Calibri" w:cs="Calibri"/>
                <w:b w:val="0"/>
                <w:sz w:val="24"/>
                <w:szCs w:val="24"/>
              </w:rPr>
              <w:t>evelops and implements appropriate therapy plans for students by providing each student with an opportunity for an optimal number of responses while providing accurate and specific feedback to student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1981569401"/>
            <w:placeholder>
              <w:docPart w:val="C808A4F21EFC4638A48447400A3ED517"/>
            </w:placeholder>
            <w:showingPlcHdr/>
          </w:sdtPr>
          <w:sdtEndPr/>
          <w:sdtContent>
            <w:permStart w:id="612199378" w:edGrp="everyone" w:displacedByCustomXml="prev"/>
            <w:tc>
              <w:tcPr>
                <w:tcW w:w="2500" w:type="pct"/>
              </w:tcPr>
              <w:p w14:paraId="78507C32" w14:textId="77777777" w:rsidR="00CA64A9" w:rsidRPr="00985929" w:rsidRDefault="0024758A" w:rsidP="00D5251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612199378" w:displacedByCustomXml="next"/>
          </w:sdtContent>
        </w:sdt>
      </w:tr>
      <w:tr w:rsidR="00CA64A9" w:rsidRPr="00985929" w14:paraId="0B86EDD3" w14:textId="77777777" w:rsidTr="005838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27C1C420" w14:textId="7B7FC294" w:rsidR="00CA64A9" w:rsidRPr="00985929" w:rsidRDefault="00CA64A9" w:rsidP="00D52512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 w:rsidR="00D019B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="00BC6D15">
              <w:rPr>
                <w:rFonts w:ascii="Calibri" w:hAnsi="Calibri" w:cs="Calibri"/>
                <w:b w:val="0"/>
                <w:sz w:val="24"/>
                <w:szCs w:val="24"/>
              </w:rPr>
              <w:t>I</w:t>
            </w:r>
            <w:r w:rsidR="000506B6" w:rsidRPr="000506B6">
              <w:rPr>
                <w:rFonts w:ascii="Calibri" w:hAnsi="Calibri" w:cs="Calibri"/>
                <w:b w:val="0"/>
                <w:sz w:val="24"/>
                <w:szCs w:val="24"/>
              </w:rPr>
              <w:t>mplements activities that promote progress on student’s specific IEP goals using a variety of instructional materials and strategies</w:t>
            </w:r>
            <w:r w:rsidR="00706076">
              <w:rPr>
                <w:rFonts w:ascii="Calibri" w:hAnsi="Calibri" w:cs="Calibri"/>
                <w:b w:val="0"/>
                <w:sz w:val="24"/>
                <w:szCs w:val="24"/>
              </w:rPr>
              <w:t xml:space="preserve"> and</w:t>
            </w:r>
            <w:r w:rsidR="000506B6" w:rsidRPr="000506B6">
              <w:rPr>
                <w:rFonts w:ascii="Calibri" w:hAnsi="Calibri" w:cs="Calibri"/>
                <w:b w:val="0"/>
                <w:sz w:val="24"/>
                <w:szCs w:val="24"/>
              </w:rPr>
              <w:t xml:space="preserve"> varied service</w:t>
            </w:r>
            <w:r w:rsidR="00706076">
              <w:rPr>
                <w:rFonts w:ascii="Calibri" w:hAnsi="Calibri" w:cs="Calibri"/>
                <w:b w:val="0"/>
                <w:sz w:val="24"/>
                <w:szCs w:val="24"/>
              </w:rPr>
              <w:t>-</w:t>
            </w:r>
            <w:r w:rsidR="000506B6" w:rsidRPr="000506B6">
              <w:rPr>
                <w:rFonts w:ascii="Calibri" w:hAnsi="Calibri" w:cs="Calibri"/>
                <w:b w:val="0"/>
                <w:sz w:val="24"/>
                <w:szCs w:val="24"/>
              </w:rPr>
              <w:t>delivery models based on individual student skills and need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1183942032"/>
            <w:placeholder>
              <w:docPart w:val="C808A4F21EFC4638A48447400A3ED517"/>
            </w:placeholder>
            <w:showingPlcHdr/>
          </w:sdtPr>
          <w:sdtEndPr/>
          <w:sdtContent>
            <w:permStart w:id="154732474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4F8DBC8B" w14:textId="77777777" w:rsidR="00CA64A9" w:rsidRPr="00985929" w:rsidRDefault="0024758A" w:rsidP="00D5251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54732474" w:displacedByCustomXml="next"/>
          </w:sdtContent>
        </w:sdt>
      </w:tr>
      <w:tr w:rsidR="00A35739" w:rsidRPr="00985929" w14:paraId="5AB34EEF" w14:textId="77777777" w:rsidTr="00583899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70FCEB20" w14:textId="714F6D07" w:rsidR="00A35739" w:rsidRPr="00985929" w:rsidRDefault="00A35739" w:rsidP="00A35739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 xml:space="preserve">Indicator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4: </w:t>
            </w:r>
            <w:r w:rsidR="00706076">
              <w:rPr>
                <w:rFonts w:ascii="Calibri" w:hAnsi="Calibri" w:cs="Calibri"/>
                <w:b w:val="0"/>
                <w:sz w:val="24"/>
                <w:szCs w:val="24"/>
              </w:rPr>
              <w:t>E</w:t>
            </w:r>
            <w:r w:rsidR="00AE022E" w:rsidRPr="00AE022E">
              <w:rPr>
                <w:rFonts w:ascii="Calibri" w:hAnsi="Calibri" w:cs="Calibri"/>
                <w:b w:val="0"/>
                <w:sz w:val="24"/>
                <w:szCs w:val="24"/>
              </w:rPr>
              <w:t>nsures each student understands the purpose of therapy/activity and can demonstrate understanding by various mean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-525487252"/>
            <w:placeholder>
              <w:docPart w:val="E0CE48735FA94EBE8869E204B0CC5D08"/>
            </w:placeholder>
            <w:showingPlcHdr/>
          </w:sdtPr>
          <w:sdtEndPr/>
          <w:sdtContent>
            <w:permStart w:id="296575906" w:edGrp="everyone" w:displacedByCustomXml="prev"/>
            <w:tc>
              <w:tcPr>
                <w:tcW w:w="2500" w:type="pct"/>
              </w:tcPr>
              <w:p w14:paraId="31D53086" w14:textId="49D78E02" w:rsidR="00A35739" w:rsidRDefault="00A35739" w:rsidP="00A3573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96575906" w:displacedByCustomXml="next"/>
          </w:sdtContent>
        </w:sdt>
      </w:tr>
      <w:tr w:rsidR="00AE022E" w:rsidRPr="00985929" w14:paraId="562C30AA" w14:textId="77777777" w:rsidTr="005838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0CCEDA04" w14:textId="7F4F2279" w:rsidR="00AE022E" w:rsidRPr="00985929" w:rsidRDefault="00AE022E" w:rsidP="00AE022E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 xml:space="preserve">Indicator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5: </w:t>
            </w:r>
            <w:r w:rsidR="00706076">
              <w:rPr>
                <w:rFonts w:ascii="Calibri" w:hAnsi="Calibri" w:cs="Calibri"/>
                <w:b w:val="0"/>
                <w:sz w:val="24"/>
                <w:szCs w:val="24"/>
              </w:rPr>
              <w:t>C</w:t>
            </w:r>
            <w:r w:rsidR="00746BAB" w:rsidRPr="00746BAB">
              <w:rPr>
                <w:rFonts w:ascii="Calibri" w:hAnsi="Calibri" w:cs="Calibri"/>
                <w:b w:val="0"/>
                <w:sz w:val="24"/>
                <w:szCs w:val="24"/>
              </w:rPr>
              <w:t>hanges the activities, feedback, or direction of the session when a student is not understanding or able to demonstrate success with the session goal</w:t>
            </w:r>
            <w:r w:rsidR="00706076">
              <w:rPr>
                <w:rFonts w:ascii="Calibri" w:hAnsi="Calibri" w:cs="Calibri"/>
                <w:b w:val="0"/>
                <w:sz w:val="24"/>
                <w:szCs w:val="24"/>
              </w:rPr>
              <w:t xml:space="preserve"> and</w:t>
            </w:r>
            <w:r w:rsidR="00746BAB" w:rsidRPr="00746BAB">
              <w:rPr>
                <w:rFonts w:ascii="Calibri" w:hAnsi="Calibri" w:cs="Calibri"/>
                <w:b w:val="0"/>
                <w:sz w:val="24"/>
                <w:szCs w:val="24"/>
              </w:rPr>
              <w:t xml:space="preserve"> collects formal and/or informal therapy data directly related to student’s goals and benchmark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id w:val="589278840"/>
            <w:placeholder>
              <w:docPart w:val="6DFF6D8F9AE5432887BB4D81C58CD4A8"/>
            </w:placeholder>
            <w:showingPlcHdr/>
          </w:sdtPr>
          <w:sdtEndPr/>
          <w:sdtContent>
            <w:permStart w:id="1704554675" w:edGrp="everyone" w:displacedByCustomXml="prev"/>
            <w:tc>
              <w:tcPr>
                <w:tcW w:w="2500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768E8FB6" w14:textId="683DC49B" w:rsidR="00AE022E" w:rsidRDefault="00AE022E" w:rsidP="00AE022E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704554675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4"/>
        <w:tblDescription w:val="Indicators 1 - 3"/>
      </w:tblPr>
      <w:tblGrid>
        <w:gridCol w:w="10070"/>
      </w:tblGrid>
      <w:tr w:rsidR="00CA64A9" w:rsidRPr="00985929" w14:paraId="0DDB84A9" w14:textId="77777777" w:rsidTr="005C618F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525E7C83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4</w:t>
            </w:r>
          </w:p>
        </w:tc>
      </w:tr>
      <w:tr w:rsidR="00CA64A9" w:rsidRPr="00985929" w14:paraId="0B12CA4A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1627576494"/>
            <w:placeholder>
              <w:docPart w:val="EF562E46E53E4B77AE4AE6515041672C"/>
            </w:placeholder>
            <w:showingPlcHdr/>
          </w:sdtPr>
          <w:sdtEndPr/>
          <w:sdtContent>
            <w:permStart w:id="971077127" w:edGrp="everyone" w:displacedByCustomXml="prev"/>
            <w:tc>
              <w:tcPr>
                <w:tcW w:w="5000" w:type="pct"/>
              </w:tcPr>
              <w:p w14:paraId="397CFD6B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971077127" w:displacedByCustomXml="next"/>
          </w:sdtContent>
        </w:sdt>
      </w:tr>
    </w:tbl>
    <w:p w14:paraId="79B2DAFE" w14:textId="7ACBE587" w:rsidR="00D019B0" w:rsidRDefault="00D019B0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sectPr w:rsidR="00D019B0" w:rsidSect="0032587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080" w:right="1080" w:bottom="720" w:left="108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C6853C" w14:textId="77777777" w:rsidR="00ED7421" w:rsidRDefault="00ED7421" w:rsidP="008A1947">
      <w:pPr>
        <w:spacing w:after="0" w:line="240" w:lineRule="auto"/>
      </w:pPr>
      <w:r>
        <w:separator/>
      </w:r>
    </w:p>
  </w:endnote>
  <w:endnote w:type="continuationSeparator" w:id="0">
    <w:p w14:paraId="48C5EA1F" w14:textId="77777777" w:rsidR="00ED7421" w:rsidRDefault="00ED7421" w:rsidP="008A19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A7FF5" w14:textId="77777777" w:rsidR="004C59DA" w:rsidRDefault="004C59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C61CA" w14:textId="2F934891" w:rsidR="008A1947" w:rsidRPr="00696B55" w:rsidRDefault="00956307" w:rsidP="00696B55">
    <w:pPr>
      <w:pStyle w:val="Footer"/>
      <w:jc w:val="center"/>
      <w:rPr>
        <w:rFonts w:cstheme="minorHAnsi"/>
        <w:sz w:val="20"/>
        <w:szCs w:val="20"/>
      </w:rPr>
    </w:pPr>
    <w:r w:rsidRPr="00956307">
      <w:rPr>
        <w:rFonts w:cstheme="minorHAnsi"/>
        <w:sz w:val="20"/>
        <w:szCs w:val="20"/>
      </w:rPr>
      <w:t xml:space="preserve">Nevada Department of Education – NEPF </w:t>
    </w:r>
    <w:r w:rsidR="00003E9D" w:rsidRPr="00003E9D">
      <w:rPr>
        <w:rFonts w:cstheme="minorHAnsi"/>
        <w:sz w:val="20"/>
        <w:szCs w:val="20"/>
      </w:rPr>
      <w:t>Speech</w:t>
    </w:r>
    <w:r w:rsidR="004C59DA">
      <w:rPr>
        <w:rFonts w:cstheme="minorHAnsi"/>
        <w:sz w:val="20"/>
        <w:szCs w:val="20"/>
      </w:rPr>
      <w:t>-</w:t>
    </w:r>
    <w:r w:rsidR="00003E9D" w:rsidRPr="00003E9D">
      <w:rPr>
        <w:rFonts w:cstheme="minorHAnsi"/>
        <w:sz w:val="20"/>
        <w:szCs w:val="20"/>
      </w:rPr>
      <w:t xml:space="preserve">Language Pathologist </w:t>
    </w:r>
    <w:r w:rsidRPr="00956307">
      <w:rPr>
        <w:rFonts w:cstheme="minorHAnsi"/>
        <w:sz w:val="20"/>
        <w:szCs w:val="20"/>
      </w:rPr>
      <w:t xml:space="preserve">Self-Assessment Tool – May 2022 - </w:t>
    </w:r>
    <w:sdt>
      <w:sdtPr>
        <w:rPr>
          <w:rFonts w:cstheme="minorHAnsi"/>
          <w:sz w:val="20"/>
          <w:szCs w:val="20"/>
        </w:rPr>
        <w:id w:val="-1684197210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cstheme="minorHAnsi"/>
              <w:sz w:val="20"/>
              <w:szCs w:val="20"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Pr="00956307">
              <w:rPr>
                <w:rFonts w:cstheme="minorHAnsi"/>
                <w:sz w:val="20"/>
                <w:szCs w:val="20"/>
              </w:rPr>
              <w:t xml:space="preserve">Page </w: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begin"/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instrText xml:space="preserve"> PAGE </w:instrTex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separate"/>
            </w:r>
            <w:r w:rsidRPr="00956307">
              <w:rPr>
                <w:rFonts w:cstheme="minorHAnsi"/>
                <w:b/>
                <w:bCs/>
                <w:noProof/>
                <w:sz w:val="20"/>
                <w:szCs w:val="20"/>
              </w:rPr>
              <w:t>2</w: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end"/>
            </w:r>
            <w:r w:rsidRPr="00956307">
              <w:rPr>
                <w:rFonts w:cstheme="minorHAnsi"/>
                <w:sz w:val="20"/>
                <w:szCs w:val="20"/>
              </w:rPr>
              <w:t xml:space="preserve"> of </w: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begin"/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instrText xml:space="preserve"> NUMPAGES  </w:instrTex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separate"/>
            </w:r>
            <w:r w:rsidRPr="00956307">
              <w:rPr>
                <w:rFonts w:cstheme="minorHAnsi"/>
                <w:b/>
                <w:bCs/>
                <w:noProof/>
                <w:sz w:val="20"/>
                <w:szCs w:val="20"/>
              </w:rPr>
              <w:t>2</w: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F71EC" w14:textId="77777777" w:rsidR="004C59DA" w:rsidRDefault="004C59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DFE1A8" w14:textId="77777777" w:rsidR="00ED7421" w:rsidRDefault="00ED7421" w:rsidP="008A1947">
      <w:pPr>
        <w:spacing w:after="0" w:line="240" w:lineRule="auto"/>
      </w:pPr>
      <w:r>
        <w:separator/>
      </w:r>
    </w:p>
  </w:footnote>
  <w:footnote w:type="continuationSeparator" w:id="0">
    <w:p w14:paraId="0F390987" w14:textId="77777777" w:rsidR="00ED7421" w:rsidRDefault="00ED7421" w:rsidP="008A19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CF27E7" w14:textId="77777777" w:rsidR="004C59DA" w:rsidRDefault="004C59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F3E93" w14:textId="1F986BDE" w:rsidR="00CC05BF" w:rsidRPr="00985929" w:rsidRDefault="006A2C2C" w:rsidP="00985929">
    <w:pPr>
      <w:pStyle w:val="Title"/>
      <w:jc w:val="center"/>
      <w:rPr>
        <w:rFonts w:asciiTheme="minorHAnsi" w:hAnsiTheme="minorHAnsi" w:cstheme="minorHAnsi"/>
        <w:b/>
        <w:bCs/>
        <w:color w:val="1F497D" w:themeColor="text2"/>
        <w:sz w:val="36"/>
        <w:szCs w:val="36"/>
      </w:rPr>
    </w:pPr>
    <w:r w:rsidRPr="00985929">
      <w:rPr>
        <w:rFonts w:asciiTheme="minorHAnsi" w:hAnsiTheme="minorHAnsi" w:cstheme="minorHAnsi"/>
        <w:b/>
        <w:bCs/>
        <w:color w:val="1F497D" w:themeColor="text2"/>
        <w:sz w:val="36"/>
        <w:szCs w:val="36"/>
      </w:rPr>
      <w:t>NEVADA EDUCATOR PERFORMANCE FRAMEWORK</w:t>
    </w:r>
  </w:p>
  <w:p w14:paraId="4E1055C8" w14:textId="34060B8B" w:rsidR="00CC05BF" w:rsidRPr="00985929" w:rsidRDefault="00CD6B54" w:rsidP="00985929">
    <w:pPr>
      <w:pStyle w:val="Title"/>
      <w:jc w:val="center"/>
      <w:rPr>
        <w:rFonts w:asciiTheme="minorHAnsi" w:hAnsiTheme="minorHAnsi" w:cstheme="minorHAnsi"/>
        <w:color w:val="1F497D" w:themeColor="text2"/>
        <w:sz w:val="36"/>
        <w:szCs w:val="36"/>
      </w:rPr>
    </w:pPr>
    <w:bookmarkStart w:id="0" w:name="_Hlk103689679"/>
    <w:r>
      <w:rPr>
        <w:rFonts w:asciiTheme="minorHAnsi" w:hAnsiTheme="minorHAnsi" w:cstheme="minorHAnsi"/>
        <w:color w:val="1F497D" w:themeColor="text2"/>
        <w:sz w:val="36"/>
        <w:szCs w:val="36"/>
      </w:rPr>
      <w:t>SPEECH</w:t>
    </w:r>
    <w:r w:rsidR="004C59DA">
      <w:rPr>
        <w:rFonts w:asciiTheme="minorHAnsi" w:hAnsiTheme="minorHAnsi" w:cstheme="minorHAnsi"/>
        <w:color w:val="1F497D" w:themeColor="text2"/>
        <w:sz w:val="36"/>
        <w:szCs w:val="36"/>
      </w:rPr>
      <w:t>-</w:t>
    </w:r>
    <w:r>
      <w:rPr>
        <w:rFonts w:asciiTheme="minorHAnsi" w:hAnsiTheme="minorHAnsi" w:cstheme="minorHAnsi"/>
        <w:color w:val="1F497D" w:themeColor="text2"/>
        <w:sz w:val="36"/>
        <w:szCs w:val="36"/>
      </w:rPr>
      <w:t>LANGUAGE PATHOLOGIST</w:t>
    </w:r>
    <w:r w:rsidR="006A2C2C" w:rsidRPr="00985929">
      <w:rPr>
        <w:rFonts w:asciiTheme="minorHAnsi" w:hAnsiTheme="minorHAnsi" w:cstheme="minorHAnsi"/>
        <w:color w:val="1F497D" w:themeColor="text2"/>
        <w:sz w:val="36"/>
        <w:szCs w:val="36"/>
      </w:rPr>
      <w:t xml:space="preserve"> </w:t>
    </w:r>
    <w:bookmarkEnd w:id="0"/>
    <w:r w:rsidR="006A2C2C" w:rsidRPr="00985929">
      <w:rPr>
        <w:rFonts w:asciiTheme="minorHAnsi" w:hAnsiTheme="minorHAnsi" w:cstheme="minorHAnsi"/>
        <w:color w:val="1F497D" w:themeColor="text2"/>
        <w:sz w:val="36"/>
        <w:szCs w:val="36"/>
      </w:rPr>
      <w:t>SELF-ASSESSMENT TOOL</w:t>
    </w:r>
  </w:p>
  <w:p w14:paraId="27A36F26" w14:textId="77777777" w:rsidR="00CC05BF" w:rsidRDefault="00CC05B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3968E" w14:textId="77777777" w:rsidR="004C59DA" w:rsidRDefault="004C59D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y+DeXDjIPUgORW5S53/50xnhQeaGuixBu+qxY4/X8nKzOT1EL4deYNzI6hbZB578TmEqNL90dxc5AX4W8L9r8w==" w:salt="7kRuRbwHepFmM0HYCUiA3w==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NrEwMrA0MDMzNTVU0lEKTi0uzszPAykwrAUAD/D0JiwAAAA="/>
  </w:docVars>
  <w:rsids>
    <w:rsidRoot w:val="00D070E4"/>
    <w:rsid w:val="00003E9D"/>
    <w:rsid w:val="00027BDE"/>
    <w:rsid w:val="000506B6"/>
    <w:rsid w:val="00055551"/>
    <w:rsid w:val="000565A6"/>
    <w:rsid w:val="00095ED0"/>
    <w:rsid w:val="000E1520"/>
    <w:rsid w:val="000E3A64"/>
    <w:rsid w:val="001066AD"/>
    <w:rsid w:val="001110FA"/>
    <w:rsid w:val="001213DA"/>
    <w:rsid w:val="00121BEF"/>
    <w:rsid w:val="00150A35"/>
    <w:rsid w:val="001B3777"/>
    <w:rsid w:val="001B6964"/>
    <w:rsid w:val="001C1A4D"/>
    <w:rsid w:val="00222837"/>
    <w:rsid w:val="0024758A"/>
    <w:rsid w:val="00267B50"/>
    <w:rsid w:val="002735EF"/>
    <w:rsid w:val="00280BAB"/>
    <w:rsid w:val="00297F76"/>
    <w:rsid w:val="002A5FC1"/>
    <w:rsid w:val="002B0933"/>
    <w:rsid w:val="002B1BCE"/>
    <w:rsid w:val="0032587B"/>
    <w:rsid w:val="003473DF"/>
    <w:rsid w:val="00364FFF"/>
    <w:rsid w:val="003978F2"/>
    <w:rsid w:val="00397CD9"/>
    <w:rsid w:val="003A69AD"/>
    <w:rsid w:val="003B4893"/>
    <w:rsid w:val="003B4BBD"/>
    <w:rsid w:val="003C173C"/>
    <w:rsid w:val="003E4DD3"/>
    <w:rsid w:val="003E4DF2"/>
    <w:rsid w:val="003F3715"/>
    <w:rsid w:val="003F51BB"/>
    <w:rsid w:val="00410BA2"/>
    <w:rsid w:val="00433992"/>
    <w:rsid w:val="00441D9A"/>
    <w:rsid w:val="00452E2D"/>
    <w:rsid w:val="00483BA7"/>
    <w:rsid w:val="00497761"/>
    <w:rsid w:val="004A3819"/>
    <w:rsid w:val="004C2702"/>
    <w:rsid w:val="004C3290"/>
    <w:rsid w:val="004C408A"/>
    <w:rsid w:val="004C59DA"/>
    <w:rsid w:val="004D71C6"/>
    <w:rsid w:val="005010F7"/>
    <w:rsid w:val="005153C0"/>
    <w:rsid w:val="005328C9"/>
    <w:rsid w:val="00583899"/>
    <w:rsid w:val="00584A44"/>
    <w:rsid w:val="005A37E3"/>
    <w:rsid w:val="005C0532"/>
    <w:rsid w:val="005C6143"/>
    <w:rsid w:val="005C618F"/>
    <w:rsid w:val="005F0E81"/>
    <w:rsid w:val="005F2213"/>
    <w:rsid w:val="005F7A40"/>
    <w:rsid w:val="00610DA4"/>
    <w:rsid w:val="0062483C"/>
    <w:rsid w:val="00637816"/>
    <w:rsid w:val="00643D97"/>
    <w:rsid w:val="00660539"/>
    <w:rsid w:val="006948C7"/>
    <w:rsid w:val="00696B55"/>
    <w:rsid w:val="006A2C2C"/>
    <w:rsid w:val="006C3A48"/>
    <w:rsid w:val="006C473A"/>
    <w:rsid w:val="006D2C50"/>
    <w:rsid w:val="006E3A62"/>
    <w:rsid w:val="006E41B6"/>
    <w:rsid w:val="006F12DA"/>
    <w:rsid w:val="006F500C"/>
    <w:rsid w:val="00706076"/>
    <w:rsid w:val="0073459F"/>
    <w:rsid w:val="00746651"/>
    <w:rsid w:val="00746BAB"/>
    <w:rsid w:val="007642BA"/>
    <w:rsid w:val="007709FE"/>
    <w:rsid w:val="00786FCE"/>
    <w:rsid w:val="00792021"/>
    <w:rsid w:val="007A6B82"/>
    <w:rsid w:val="007B7CFE"/>
    <w:rsid w:val="007E1147"/>
    <w:rsid w:val="00814410"/>
    <w:rsid w:val="00836113"/>
    <w:rsid w:val="00836D9A"/>
    <w:rsid w:val="00842790"/>
    <w:rsid w:val="008918C3"/>
    <w:rsid w:val="008A1947"/>
    <w:rsid w:val="008C69F2"/>
    <w:rsid w:val="008D19AF"/>
    <w:rsid w:val="00900763"/>
    <w:rsid w:val="00956307"/>
    <w:rsid w:val="009636F2"/>
    <w:rsid w:val="00964BB4"/>
    <w:rsid w:val="00967518"/>
    <w:rsid w:val="00971C1E"/>
    <w:rsid w:val="00985929"/>
    <w:rsid w:val="0099085B"/>
    <w:rsid w:val="009C775A"/>
    <w:rsid w:val="00A12A3D"/>
    <w:rsid w:val="00A308C4"/>
    <w:rsid w:val="00A35739"/>
    <w:rsid w:val="00A424E9"/>
    <w:rsid w:val="00A81043"/>
    <w:rsid w:val="00A8405E"/>
    <w:rsid w:val="00AB7DDA"/>
    <w:rsid w:val="00AC2B88"/>
    <w:rsid w:val="00AD5E69"/>
    <w:rsid w:val="00AD60B2"/>
    <w:rsid w:val="00AE022E"/>
    <w:rsid w:val="00AE1D01"/>
    <w:rsid w:val="00AF4334"/>
    <w:rsid w:val="00AF6984"/>
    <w:rsid w:val="00B10CDA"/>
    <w:rsid w:val="00B1569B"/>
    <w:rsid w:val="00B34825"/>
    <w:rsid w:val="00B52CE6"/>
    <w:rsid w:val="00B54780"/>
    <w:rsid w:val="00B64BB6"/>
    <w:rsid w:val="00B719BC"/>
    <w:rsid w:val="00B773AF"/>
    <w:rsid w:val="00BA6B81"/>
    <w:rsid w:val="00BC3470"/>
    <w:rsid w:val="00BC6D15"/>
    <w:rsid w:val="00BD3A2E"/>
    <w:rsid w:val="00BE2238"/>
    <w:rsid w:val="00BE2F88"/>
    <w:rsid w:val="00C055D8"/>
    <w:rsid w:val="00C3241D"/>
    <w:rsid w:val="00C66474"/>
    <w:rsid w:val="00C706D1"/>
    <w:rsid w:val="00C75ACD"/>
    <w:rsid w:val="00C86089"/>
    <w:rsid w:val="00C9102F"/>
    <w:rsid w:val="00CA64A9"/>
    <w:rsid w:val="00CB115A"/>
    <w:rsid w:val="00CB2BDA"/>
    <w:rsid w:val="00CB3F38"/>
    <w:rsid w:val="00CC05BF"/>
    <w:rsid w:val="00CD6B54"/>
    <w:rsid w:val="00CF1024"/>
    <w:rsid w:val="00D019B0"/>
    <w:rsid w:val="00D070E4"/>
    <w:rsid w:val="00D1130F"/>
    <w:rsid w:val="00D11563"/>
    <w:rsid w:val="00D1221C"/>
    <w:rsid w:val="00D206F0"/>
    <w:rsid w:val="00D4030F"/>
    <w:rsid w:val="00D413B2"/>
    <w:rsid w:val="00D52512"/>
    <w:rsid w:val="00D66B6B"/>
    <w:rsid w:val="00D74E03"/>
    <w:rsid w:val="00D874E4"/>
    <w:rsid w:val="00DA10C6"/>
    <w:rsid w:val="00DB1A32"/>
    <w:rsid w:val="00DF0253"/>
    <w:rsid w:val="00DF530B"/>
    <w:rsid w:val="00E041B5"/>
    <w:rsid w:val="00E1317A"/>
    <w:rsid w:val="00E310A3"/>
    <w:rsid w:val="00E422BB"/>
    <w:rsid w:val="00E50049"/>
    <w:rsid w:val="00E51F47"/>
    <w:rsid w:val="00E83FAE"/>
    <w:rsid w:val="00EB5EB4"/>
    <w:rsid w:val="00ED7421"/>
    <w:rsid w:val="00EE52F0"/>
    <w:rsid w:val="00F0346D"/>
    <w:rsid w:val="00F054C3"/>
    <w:rsid w:val="00F21386"/>
    <w:rsid w:val="00F5184F"/>
    <w:rsid w:val="00F51AFD"/>
    <w:rsid w:val="00F563BA"/>
    <w:rsid w:val="00F62E67"/>
    <w:rsid w:val="00F74DEA"/>
    <w:rsid w:val="00F860D2"/>
    <w:rsid w:val="00FB329A"/>
    <w:rsid w:val="00FB5CAD"/>
    <w:rsid w:val="00FB6BE6"/>
    <w:rsid w:val="00FC5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0C6F97"/>
  <w15:docId w15:val="{ACC6E31A-019B-4C7B-879A-FCD0EE66D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1A32"/>
  </w:style>
  <w:style w:type="paragraph" w:styleId="Heading1">
    <w:name w:val="heading 1"/>
    <w:basedOn w:val="Normal"/>
    <w:next w:val="Normal"/>
    <w:link w:val="Heading1Char"/>
    <w:uiPriority w:val="9"/>
    <w:qFormat/>
    <w:rsid w:val="00D070E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104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70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70E4"/>
  </w:style>
  <w:style w:type="table" w:styleId="TableGrid">
    <w:name w:val="Table Grid"/>
    <w:basedOn w:val="TableNormal"/>
    <w:uiPriority w:val="59"/>
    <w:rsid w:val="00D070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070E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70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70E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070E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List-Accent3">
    <w:name w:val="Light List Accent 3"/>
    <w:basedOn w:val="TableNormal"/>
    <w:uiPriority w:val="61"/>
    <w:rsid w:val="00D070E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paragraph" w:customStyle="1" w:styleId="LightGrid-Accent31">
    <w:name w:val="Light Grid - Accent 31"/>
    <w:basedOn w:val="Normal"/>
    <w:uiPriority w:val="34"/>
    <w:qFormat/>
    <w:rsid w:val="00D070E4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104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F860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60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60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60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60D2"/>
    <w:rPr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A19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1947"/>
  </w:style>
  <w:style w:type="character" w:styleId="Hyperlink">
    <w:name w:val="Hyperlink"/>
    <w:basedOn w:val="DefaultParagraphFont"/>
    <w:uiPriority w:val="99"/>
    <w:unhideWhenUsed/>
    <w:rsid w:val="00CA64A9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C05B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05B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090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E4BCC7B09FC4BEE97C06B03BE5A79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0FABB-65EB-4E5F-BF5D-EB9315AB6C45}"/>
      </w:docPartPr>
      <w:docPartBody>
        <w:p w:rsidR="005B5363" w:rsidRDefault="000E3D98" w:rsidP="000E3D98">
          <w:pPr>
            <w:pStyle w:val="2E4BCC7B09FC4BEE97C06B03BE5A790F11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1FB65E7510DC4D5DABF7C96BBBB8A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9066A7-AC91-4992-B88F-C966577BCBCB}"/>
      </w:docPartPr>
      <w:docPartBody>
        <w:p w:rsidR="00B0415F" w:rsidRDefault="000E3D98" w:rsidP="000E3D98">
          <w:pPr>
            <w:pStyle w:val="1FB65E7510DC4D5DABF7C96BBBB8A16511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8D7A47C317D241A8B1890D05811E8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C89EBE-12E6-4ACE-8605-35E114432A1E}"/>
      </w:docPartPr>
      <w:docPartBody>
        <w:p w:rsidR="00B0415F" w:rsidRDefault="000E3D98" w:rsidP="000E3D98">
          <w:pPr>
            <w:pStyle w:val="8D7A47C317D241A8B1890D05811E802F11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10E9DF8FD5F945E7B225AC7F3D777E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82F580-3546-4A53-B97C-007D5951E485}"/>
      </w:docPartPr>
      <w:docPartBody>
        <w:p w:rsidR="00172090" w:rsidRDefault="000E3D98" w:rsidP="000E3D98">
          <w:pPr>
            <w:pStyle w:val="10E9DF8FD5F945E7B225AC7F3D777E45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484459DB37D148699E5B8DA3A7415D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EE7A1C-7161-445E-97EB-BEB08CD31B96}"/>
      </w:docPartPr>
      <w:docPartBody>
        <w:p w:rsidR="003E283F" w:rsidRDefault="000E3D98" w:rsidP="000E3D98">
          <w:pPr>
            <w:pStyle w:val="484459DB37D148699E5B8DA3A7415D33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D2E60EEF44FC430DA86DB7E1B5244D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CFBA37-D2A8-4BD2-BD58-CD6844DB5C44}"/>
      </w:docPartPr>
      <w:docPartBody>
        <w:p w:rsidR="003E283F" w:rsidRDefault="000E3D98" w:rsidP="000E3D98">
          <w:pPr>
            <w:pStyle w:val="D2E60EEF44FC430DA86DB7E1B5244D8D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EF562E46E53E4B77AE4AE651504167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8233EE-D39F-4098-AE4D-33505AB30E61}"/>
      </w:docPartPr>
      <w:docPartBody>
        <w:p w:rsidR="003E283F" w:rsidRDefault="000E3D98" w:rsidP="000E3D98">
          <w:pPr>
            <w:pStyle w:val="EF562E46E53E4B77AE4AE6515041672C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C808A4F21EFC4638A48447400A3ED5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F78D38-EC61-4B1C-83C1-4D221DDE6540}"/>
      </w:docPartPr>
      <w:docPartBody>
        <w:p w:rsidR="003E283F" w:rsidRDefault="000E3D98" w:rsidP="000E3D98">
          <w:pPr>
            <w:pStyle w:val="C808A4F21EFC4638A48447400A3ED517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BFFAD90A91884EF9A2474B80669905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9C1FE-A9FE-4F9B-8BEB-717DAF04840C}"/>
      </w:docPartPr>
      <w:docPartBody>
        <w:p w:rsidR="00395A90" w:rsidRDefault="000E3D98" w:rsidP="000E3D98">
          <w:pPr>
            <w:pStyle w:val="BFFAD90A91884EF9A2474B80669905886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A0FDE-ED91-484A-8F1F-B1CB4365991D}"/>
      </w:docPartPr>
      <w:docPartBody>
        <w:p w:rsidR="00EF7366" w:rsidRDefault="000E3D98"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E0CE48735FA94EBE8869E204B0CC5D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1E47C9-C6B7-44A2-AC14-A58952D93DE0}"/>
      </w:docPartPr>
      <w:docPartBody>
        <w:p w:rsidR="00C93144" w:rsidRDefault="00B40752" w:rsidP="00B40752">
          <w:pPr>
            <w:pStyle w:val="E0CE48735FA94EBE8869E204B0CC5D08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8DA2FCBF7B2F400EBAC3723C6C96E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AB94AB-E7BF-4433-B688-FBEBC39EAC47}"/>
      </w:docPartPr>
      <w:docPartBody>
        <w:p w:rsidR="00AC2C63" w:rsidRDefault="00B002E4" w:rsidP="00B002E4">
          <w:pPr>
            <w:pStyle w:val="8DA2FCBF7B2F400EBAC3723C6C96E74F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6DFF6D8F9AE5432887BB4D81C58CD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3A042B-3105-4148-B627-B795873F7707}"/>
      </w:docPartPr>
      <w:docPartBody>
        <w:p w:rsidR="00AC2C63" w:rsidRDefault="00B002E4" w:rsidP="00B002E4">
          <w:pPr>
            <w:pStyle w:val="6DFF6D8F9AE5432887BB4D81C58CD4A8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E411A"/>
    <w:rsid w:val="000400D6"/>
    <w:rsid w:val="000E3D98"/>
    <w:rsid w:val="00172090"/>
    <w:rsid w:val="00395A90"/>
    <w:rsid w:val="003E283F"/>
    <w:rsid w:val="00582D7C"/>
    <w:rsid w:val="00592FE0"/>
    <w:rsid w:val="00596CE1"/>
    <w:rsid w:val="005B5363"/>
    <w:rsid w:val="005E411A"/>
    <w:rsid w:val="008B28FF"/>
    <w:rsid w:val="008B554D"/>
    <w:rsid w:val="00A92CB0"/>
    <w:rsid w:val="00AC2C63"/>
    <w:rsid w:val="00B002E4"/>
    <w:rsid w:val="00B0415F"/>
    <w:rsid w:val="00B25E8B"/>
    <w:rsid w:val="00B40752"/>
    <w:rsid w:val="00C802B8"/>
    <w:rsid w:val="00C93144"/>
    <w:rsid w:val="00EF7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002E4"/>
    <w:rPr>
      <w:color w:val="808080"/>
    </w:rPr>
  </w:style>
  <w:style w:type="paragraph" w:customStyle="1" w:styleId="2E4BCC7B09FC4BEE97C06B03BE5A790F11">
    <w:name w:val="2E4BCC7B09FC4BEE97C06B03BE5A790F11"/>
    <w:rsid w:val="000E3D98"/>
    <w:rPr>
      <w:rFonts w:eastAsiaTheme="minorHAnsi"/>
    </w:rPr>
  </w:style>
  <w:style w:type="paragraph" w:customStyle="1" w:styleId="BFFAD90A91884EF9A2474B80669905886">
    <w:name w:val="BFFAD90A91884EF9A2474B80669905886"/>
    <w:rsid w:val="000E3D98"/>
    <w:rPr>
      <w:rFonts w:eastAsiaTheme="minorHAnsi"/>
    </w:rPr>
  </w:style>
  <w:style w:type="paragraph" w:customStyle="1" w:styleId="10E9DF8FD5F945E7B225AC7F3D777E4510">
    <w:name w:val="10E9DF8FD5F945E7B225AC7F3D777E4510"/>
    <w:rsid w:val="000E3D98"/>
    <w:rPr>
      <w:rFonts w:eastAsiaTheme="minorHAnsi"/>
    </w:rPr>
  </w:style>
  <w:style w:type="paragraph" w:customStyle="1" w:styleId="8D7A47C317D241A8B1890D05811E802F11">
    <w:name w:val="8D7A47C317D241A8B1890D05811E802F11"/>
    <w:rsid w:val="000E3D98"/>
    <w:rPr>
      <w:rFonts w:eastAsiaTheme="minorHAnsi"/>
    </w:rPr>
  </w:style>
  <w:style w:type="paragraph" w:customStyle="1" w:styleId="1FB65E7510DC4D5DABF7C96BBBB8A16511">
    <w:name w:val="1FB65E7510DC4D5DABF7C96BBBB8A16511"/>
    <w:rsid w:val="000E3D98"/>
    <w:rPr>
      <w:rFonts w:eastAsiaTheme="minorHAnsi"/>
    </w:rPr>
  </w:style>
  <w:style w:type="paragraph" w:customStyle="1" w:styleId="484459DB37D148699E5B8DA3A7415D3310">
    <w:name w:val="484459DB37D148699E5B8DA3A7415D3310"/>
    <w:rsid w:val="000E3D98"/>
    <w:rPr>
      <w:rFonts w:eastAsiaTheme="minorHAnsi"/>
    </w:rPr>
  </w:style>
  <w:style w:type="paragraph" w:customStyle="1" w:styleId="D2E60EEF44FC430DA86DB7E1B5244D8D10">
    <w:name w:val="D2E60EEF44FC430DA86DB7E1B5244D8D10"/>
    <w:rsid w:val="000E3D98"/>
    <w:rPr>
      <w:rFonts w:eastAsiaTheme="minorHAnsi"/>
    </w:rPr>
  </w:style>
  <w:style w:type="paragraph" w:customStyle="1" w:styleId="C808A4F21EFC4638A48447400A3ED51710">
    <w:name w:val="C808A4F21EFC4638A48447400A3ED51710"/>
    <w:rsid w:val="000E3D98"/>
    <w:rPr>
      <w:rFonts w:eastAsiaTheme="minorHAnsi"/>
    </w:rPr>
  </w:style>
  <w:style w:type="paragraph" w:customStyle="1" w:styleId="EF562E46E53E4B77AE4AE6515041672C10">
    <w:name w:val="EF562E46E53E4B77AE4AE6515041672C10"/>
    <w:rsid w:val="000E3D98"/>
    <w:rPr>
      <w:rFonts w:eastAsiaTheme="minorHAnsi"/>
    </w:rPr>
  </w:style>
  <w:style w:type="paragraph" w:customStyle="1" w:styleId="E0CE48735FA94EBE8869E204B0CC5D08">
    <w:name w:val="E0CE48735FA94EBE8869E204B0CC5D08"/>
    <w:rsid w:val="00B40752"/>
    <w:pPr>
      <w:spacing w:after="160" w:line="259" w:lineRule="auto"/>
    </w:pPr>
  </w:style>
  <w:style w:type="paragraph" w:customStyle="1" w:styleId="8DA2FCBF7B2F400EBAC3723C6C96E74F">
    <w:name w:val="8DA2FCBF7B2F400EBAC3723C6C96E74F"/>
    <w:rsid w:val="00B002E4"/>
    <w:pPr>
      <w:spacing w:after="160" w:line="259" w:lineRule="auto"/>
    </w:pPr>
  </w:style>
  <w:style w:type="paragraph" w:customStyle="1" w:styleId="6DFF6D8F9AE5432887BB4D81C58CD4A8">
    <w:name w:val="6DFF6D8F9AE5432887BB4D81C58CD4A8"/>
    <w:rsid w:val="00B002E4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48CEDE-B322-404B-8E6F-812CE3624B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751</Words>
  <Characters>4284</Characters>
  <Application>Microsoft Office Word</Application>
  <DocSecurity>8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boni Caridine</dc:creator>
  <cp:lastModifiedBy>Tina Statucki</cp:lastModifiedBy>
  <cp:revision>39</cp:revision>
  <dcterms:created xsi:type="dcterms:W3CDTF">2022-05-17T21:17:00Z</dcterms:created>
  <dcterms:modified xsi:type="dcterms:W3CDTF">2022-05-17T22:31:00Z</dcterms:modified>
</cp:coreProperties>
</file>